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615CC5" w14:textId="22FC302B" w:rsidR="00990AED" w:rsidRPr="00795E1C" w:rsidRDefault="00274101" w:rsidP="007508C3">
      <w:pPr>
        <w:spacing w:after="60"/>
        <w:ind w:firstLine="198"/>
        <w:jc w:val="center"/>
        <w:rPr>
          <w:b/>
          <w:bCs/>
          <w:sz w:val="36"/>
          <w:szCs w:val="36"/>
        </w:rPr>
      </w:pPr>
      <w:r w:rsidRPr="00153D79">
        <w:rPr>
          <w:b/>
          <w:bCs/>
          <w:sz w:val="36"/>
          <w:szCs w:val="36"/>
        </w:rPr>
        <w:t>This is the Title of the Paper with Capitalized Initial Letters, Font Size 18</w:t>
      </w:r>
    </w:p>
    <w:p w14:paraId="0D866A11" w14:textId="54874AE0" w:rsidR="009D604F" w:rsidRPr="00587E8F" w:rsidRDefault="00274101" w:rsidP="00153D79">
      <w:pPr>
        <w:jc w:val="center"/>
        <w:rPr>
          <w:rFonts w:eastAsia="SimSun"/>
          <w:b/>
          <w:bCs/>
          <w:lang w:bidi="ar-SA"/>
        </w:rPr>
      </w:pPr>
      <w:r w:rsidRPr="00587E8F">
        <w:rPr>
          <w:rFonts w:eastAsia="SimSun"/>
          <w:b/>
          <w:bCs/>
          <w:lang w:bidi="ar-SA"/>
        </w:rPr>
        <w:t>First Author¹, Second Author¹ (if from the same institution), Third Author², and so on...</w:t>
      </w:r>
    </w:p>
    <w:p w14:paraId="5A61343A" w14:textId="77777777" w:rsidR="00274101" w:rsidRDefault="00274101" w:rsidP="00153D79">
      <w:pPr>
        <w:jc w:val="center"/>
        <w:rPr>
          <w:i/>
          <w:iCs/>
          <w:lang w:eastAsia="en-ID" w:bidi="ar-SA"/>
        </w:rPr>
      </w:pPr>
      <w:r w:rsidRPr="00274101">
        <w:rPr>
          <w:lang w:eastAsia="en-ID" w:bidi="ar-SA"/>
        </w:rPr>
        <w:t>¹</w:t>
      </w:r>
      <w:r w:rsidRPr="00587E8F">
        <w:rPr>
          <w:i/>
          <w:iCs/>
          <w:lang w:eastAsia="en-ID" w:bidi="ar-SA"/>
        </w:rPr>
        <w:t>Institution of the first and second authors, City</w:t>
      </w:r>
      <w:r w:rsidRPr="00587E8F">
        <w:rPr>
          <w:i/>
          <w:iCs/>
          <w:lang w:eastAsia="en-ID" w:bidi="ar-SA"/>
        </w:rPr>
        <w:br/>
        <w:t>²Institution of the third author, City</w:t>
      </w:r>
      <w:r w:rsidRPr="00587E8F">
        <w:rPr>
          <w:i/>
          <w:iCs/>
          <w:lang w:eastAsia="en-ID" w:bidi="ar-SA"/>
        </w:rPr>
        <w:br/>
        <w:t>...etc.</w:t>
      </w:r>
    </w:p>
    <w:p w14:paraId="21BDAA79" w14:textId="3BC14AC0" w:rsidR="007119E5" w:rsidRDefault="007119E5" w:rsidP="007119E5">
      <w:pPr>
        <w:numPr>
          <w:ilvl w:val="0"/>
          <w:numId w:val="0"/>
        </w:numPr>
        <w:jc w:val="center"/>
        <w:rPr>
          <w:i/>
          <w:iCs/>
          <w:lang w:eastAsia="en-ID" w:bidi="ar-SA"/>
        </w:rPr>
      </w:pPr>
      <w:r>
        <w:rPr>
          <w:i/>
          <w:iCs/>
          <w:lang w:eastAsia="en-ID" w:bidi="ar-SA"/>
        </w:rPr>
        <w:t>Email: email.author@main.com</w:t>
      </w:r>
    </w:p>
    <w:p w14:paraId="7621DD84" w14:textId="328E8456" w:rsidR="004B7FBC" w:rsidRPr="004B7FBC" w:rsidRDefault="00493FDE" w:rsidP="00C8177F">
      <w:pPr>
        <w:pStyle w:val="ICTSAuthorIdentity"/>
        <w:numPr>
          <w:ilvl w:val="0"/>
          <w:numId w:val="10"/>
        </w:numPr>
        <w:rPr>
          <w:i/>
          <w:iCs/>
          <w:sz w:val="22"/>
          <w:szCs w:val="22"/>
          <w:lang w:val="en-ID"/>
        </w:rPr>
      </w:pPr>
      <w:r w:rsidRPr="00493FDE">
        <w:rPr>
          <w:i/>
          <w:iCs/>
          <w:sz w:val="22"/>
          <w:szCs w:val="22"/>
        </w:rPr>
        <w:t xml:space="preserve">Phone/WhatsApp </w:t>
      </w:r>
      <w:r w:rsidR="001274DA">
        <w:rPr>
          <w:i/>
          <w:iCs/>
          <w:sz w:val="22"/>
          <w:szCs w:val="22"/>
        </w:rPr>
        <w:t>n</w:t>
      </w:r>
      <w:r w:rsidRPr="00493FDE">
        <w:rPr>
          <w:i/>
          <w:iCs/>
          <w:sz w:val="22"/>
          <w:szCs w:val="22"/>
        </w:rPr>
        <w:t>umber</w:t>
      </w:r>
      <w:r w:rsidR="00C8177F" w:rsidRPr="00575871">
        <w:rPr>
          <w:i/>
          <w:iCs/>
          <w:sz w:val="22"/>
          <w:szCs w:val="22"/>
        </w:rPr>
        <w:t xml:space="preserve">: </w:t>
      </w:r>
    </w:p>
    <w:p w14:paraId="6C0A23A8" w14:textId="53AEDB5A" w:rsidR="00C8177F" w:rsidRPr="00C8177F" w:rsidRDefault="00493FDE" w:rsidP="00C8177F">
      <w:pPr>
        <w:pStyle w:val="ICTSAuthorIdentity"/>
        <w:numPr>
          <w:ilvl w:val="0"/>
          <w:numId w:val="10"/>
        </w:numPr>
        <w:rPr>
          <w:i/>
          <w:iCs/>
          <w:sz w:val="22"/>
          <w:szCs w:val="22"/>
          <w:lang w:val="en-ID"/>
        </w:rPr>
      </w:pPr>
      <w:r w:rsidRPr="00493FDE">
        <w:rPr>
          <w:i/>
          <w:iCs/>
          <w:sz w:val="22"/>
          <w:szCs w:val="22"/>
        </w:rPr>
        <w:t xml:space="preserve">*Provided for editorial communication </w:t>
      </w:r>
      <w:proofErr w:type="gramStart"/>
      <w:r w:rsidRPr="00493FDE">
        <w:rPr>
          <w:i/>
          <w:iCs/>
          <w:sz w:val="22"/>
          <w:szCs w:val="22"/>
        </w:rPr>
        <w:t>only;</w:t>
      </w:r>
      <w:proofErr w:type="gramEnd"/>
      <w:r w:rsidRPr="00493FDE">
        <w:rPr>
          <w:i/>
          <w:iCs/>
          <w:sz w:val="22"/>
          <w:szCs w:val="22"/>
        </w:rPr>
        <w:t xml:space="preserve"> will not appear in the published article</w:t>
      </w:r>
      <w:r w:rsidR="001274DA">
        <w:rPr>
          <w:i/>
          <w:iCs/>
          <w:sz w:val="22"/>
          <w:szCs w:val="22"/>
        </w:rPr>
        <w:t>.</w:t>
      </w:r>
    </w:p>
    <w:p w14:paraId="447BE366" w14:textId="4AFD15F0" w:rsidR="00C8177F" w:rsidRPr="00C8177F" w:rsidRDefault="00C8177F" w:rsidP="00C8177F">
      <w:pPr>
        <w:pStyle w:val="ICTSAuthorIdentity"/>
        <w:numPr>
          <w:ilvl w:val="0"/>
          <w:numId w:val="10"/>
        </w:numPr>
        <w:rPr>
          <w:i/>
          <w:iCs/>
          <w:sz w:val="22"/>
          <w:szCs w:val="22"/>
        </w:rPr>
      </w:pPr>
    </w:p>
    <w:p w14:paraId="776B0581" w14:textId="77777777" w:rsidR="00912127" w:rsidRPr="009E24E5" w:rsidRDefault="00912127" w:rsidP="009E24E5">
      <w:pPr>
        <w:jc w:val="center"/>
        <w:rPr>
          <w:i/>
          <w:iCs/>
          <w:lang w:eastAsia="en-ID" w:bidi="ar-SA"/>
        </w:rPr>
      </w:pPr>
    </w:p>
    <w:p w14:paraId="11892FD2" w14:textId="77777777" w:rsidR="00E21BED" w:rsidRPr="00274101" w:rsidRDefault="00E21BED" w:rsidP="00DD5CE7">
      <w:pPr>
        <w:pStyle w:val="ICTSAuthorIdentity"/>
        <w:numPr>
          <w:ilvl w:val="0"/>
          <w:numId w:val="10"/>
        </w:numPr>
        <w:rPr>
          <w:b/>
          <w:bCs/>
          <w:sz w:val="22"/>
          <w:szCs w:val="22"/>
        </w:rPr>
      </w:pPr>
      <w:r w:rsidRPr="00274101">
        <w:rPr>
          <w:b/>
          <w:bCs/>
          <w:sz w:val="22"/>
          <w:szCs w:val="22"/>
        </w:rPr>
        <w:t>ABSTRA</w:t>
      </w:r>
      <w:r w:rsidR="005C4DDD" w:rsidRPr="00274101">
        <w:rPr>
          <w:b/>
          <w:bCs/>
          <w:sz w:val="22"/>
          <w:szCs w:val="22"/>
        </w:rPr>
        <w:t>CT</w:t>
      </w:r>
    </w:p>
    <w:p w14:paraId="56FC3DCA" w14:textId="77777777" w:rsidR="00E21BED" w:rsidRPr="00274101" w:rsidRDefault="00E21BED" w:rsidP="00DD5CE7">
      <w:pPr>
        <w:pStyle w:val="Default"/>
        <w:jc w:val="center"/>
        <w:rPr>
          <w:b/>
          <w:bCs/>
          <w:iCs/>
          <w:sz w:val="22"/>
          <w:szCs w:val="22"/>
        </w:rPr>
      </w:pPr>
    </w:p>
    <w:p w14:paraId="5ACF82CA" w14:textId="5E1FC169" w:rsidR="00E21BED" w:rsidRPr="00274101" w:rsidRDefault="00274101" w:rsidP="00DD5CE7">
      <w:pPr>
        <w:pStyle w:val="Default"/>
        <w:ind w:firstLine="360"/>
        <w:jc w:val="both"/>
        <w:rPr>
          <w:rFonts w:eastAsia="Calibri"/>
          <w:sz w:val="22"/>
          <w:szCs w:val="22"/>
        </w:rPr>
      </w:pPr>
      <w:r w:rsidRPr="00274101">
        <w:rPr>
          <w:rFonts w:eastAsia="Calibri"/>
          <w:sz w:val="22"/>
        </w:rPr>
        <w:t xml:space="preserve">This document outlines formatting guidelines for </w:t>
      </w:r>
      <w:proofErr w:type="spellStart"/>
      <w:r w:rsidRPr="00274101">
        <w:rPr>
          <w:rFonts w:eastAsia="Calibri"/>
          <w:sz w:val="22"/>
        </w:rPr>
        <w:t>MigasZoom</w:t>
      </w:r>
      <w:proofErr w:type="spellEnd"/>
      <w:r w:rsidRPr="00274101">
        <w:rPr>
          <w:rFonts w:eastAsia="Calibri"/>
          <w:sz w:val="22"/>
        </w:rPr>
        <w:t xml:space="preserve"> manuscripts.</w:t>
      </w:r>
      <w:r>
        <w:rPr>
          <w:rFonts w:eastAsia="Calibri"/>
          <w:sz w:val="22"/>
        </w:rPr>
        <w:t xml:space="preserve"> </w:t>
      </w:r>
      <w:r w:rsidRPr="00274101">
        <w:rPr>
          <w:rFonts w:eastAsia="Calibri"/>
          <w:sz w:val="22"/>
          <w:szCs w:val="22"/>
        </w:rPr>
        <w:t xml:space="preserve">Authors are required to follow the guidelines in this document to ensure their manuscripts are eligible for publication. </w:t>
      </w:r>
      <w:r w:rsidRPr="00274101">
        <w:rPr>
          <w:rFonts w:eastAsia="Calibri"/>
          <w:sz w:val="22"/>
        </w:rPr>
        <w:t>The document can serve as instructions or as a template when sample text is replaced with content applicable to the manuscript in progress.</w:t>
      </w:r>
      <w:r>
        <w:rPr>
          <w:rFonts w:eastAsia="Calibri"/>
          <w:sz w:val="22"/>
        </w:rPr>
        <w:t xml:space="preserve"> </w:t>
      </w:r>
      <w:r w:rsidRPr="00274101">
        <w:rPr>
          <w:rFonts w:eastAsia="Calibri"/>
          <w:sz w:val="22"/>
          <w:szCs w:val="22"/>
        </w:rPr>
        <w:t xml:space="preserve">The abstract must be written in </w:t>
      </w:r>
      <w:r>
        <w:rPr>
          <w:rFonts w:eastAsia="Calibri"/>
          <w:sz w:val="22"/>
          <w:szCs w:val="22"/>
        </w:rPr>
        <w:t>English</w:t>
      </w:r>
      <w:r w:rsidRPr="00274101">
        <w:rPr>
          <w:rFonts w:eastAsia="Calibri"/>
          <w:sz w:val="22"/>
          <w:szCs w:val="22"/>
        </w:rPr>
        <w:t>, using Times New Roman font, size 11 pt, in regular (upright) style, and should contain between 150 and 250 words. It must be written as a single paragraph that includes the background of the problem, research objectives, methods used, key findings, and conclusions. The abstract should provide a concise overview and clearly present the research results and conclusions. It must not contain any figures, tables, or references.</w:t>
      </w:r>
    </w:p>
    <w:p w14:paraId="5F903081" w14:textId="77777777" w:rsidR="00274101" w:rsidRPr="00274101" w:rsidRDefault="00274101" w:rsidP="00DD5CE7">
      <w:pPr>
        <w:pStyle w:val="Default"/>
        <w:jc w:val="both"/>
        <w:rPr>
          <w:bCs/>
          <w:sz w:val="22"/>
          <w:szCs w:val="22"/>
        </w:rPr>
      </w:pPr>
    </w:p>
    <w:p w14:paraId="65D978FD" w14:textId="77777777" w:rsidR="00E21BED" w:rsidRPr="00274101" w:rsidRDefault="00E21BED" w:rsidP="00DD5CE7">
      <w:pPr>
        <w:pStyle w:val="Default"/>
        <w:jc w:val="thaiDistribute"/>
        <w:rPr>
          <w:sz w:val="22"/>
          <w:szCs w:val="22"/>
        </w:rPr>
      </w:pPr>
      <w:r w:rsidRPr="00426386">
        <w:rPr>
          <w:b/>
          <w:bCs/>
          <w:sz w:val="22"/>
          <w:szCs w:val="22"/>
        </w:rPr>
        <w:t>Keyword</w:t>
      </w:r>
      <w:r w:rsidR="0053063E" w:rsidRPr="00426386">
        <w:rPr>
          <w:b/>
          <w:bCs/>
          <w:sz w:val="22"/>
          <w:szCs w:val="22"/>
        </w:rPr>
        <w:t>s</w:t>
      </w:r>
      <w:r w:rsidRPr="00426386">
        <w:rPr>
          <w:bCs/>
          <w:sz w:val="22"/>
          <w:szCs w:val="22"/>
        </w:rPr>
        <w:t>:</w:t>
      </w:r>
      <w:r w:rsidRPr="00274101">
        <w:rPr>
          <w:bCs/>
          <w:iCs/>
          <w:sz w:val="22"/>
          <w:szCs w:val="22"/>
        </w:rPr>
        <w:t xml:space="preserve"> (</w:t>
      </w:r>
      <w:r w:rsidR="00E46586" w:rsidRPr="00274101">
        <w:rPr>
          <w:rStyle w:val="shorttext"/>
          <w:sz w:val="22"/>
        </w:rPr>
        <w:t>maximum of 5 words or key phrases</w:t>
      </w:r>
      <w:r w:rsidRPr="00274101">
        <w:rPr>
          <w:sz w:val="22"/>
          <w:szCs w:val="22"/>
        </w:rPr>
        <w:t>)</w:t>
      </w:r>
    </w:p>
    <w:p w14:paraId="63037A8B" w14:textId="77777777" w:rsidR="00E21BED" w:rsidRPr="00274101" w:rsidRDefault="00E21BED" w:rsidP="00DD5CE7">
      <w:pPr>
        <w:pStyle w:val="Default"/>
        <w:ind w:right="720"/>
        <w:jc w:val="thaiDistribute"/>
        <w:rPr>
          <w:sz w:val="22"/>
          <w:szCs w:val="22"/>
        </w:rPr>
      </w:pPr>
    </w:p>
    <w:p w14:paraId="17811146" w14:textId="77777777" w:rsidR="00BE1551" w:rsidRPr="00274101" w:rsidRDefault="00BE1551" w:rsidP="00990AED">
      <w:pPr>
        <w:pStyle w:val="Default"/>
        <w:jc w:val="thaiDistribute"/>
        <w:rPr>
          <w:sz w:val="22"/>
          <w:szCs w:val="22"/>
        </w:rPr>
      </w:pPr>
    </w:p>
    <w:p w14:paraId="4D8057B0" w14:textId="77777777" w:rsidR="00BE1551" w:rsidRPr="00274101" w:rsidRDefault="00BE1551" w:rsidP="00990AED">
      <w:pPr>
        <w:pStyle w:val="Default"/>
        <w:jc w:val="thaiDistribute"/>
        <w:rPr>
          <w:sz w:val="22"/>
          <w:szCs w:val="22"/>
        </w:rPr>
        <w:sectPr w:rsidR="00BE1551" w:rsidRPr="00274101" w:rsidSect="00D5456C">
          <w:headerReference w:type="even" r:id="rId8"/>
          <w:headerReference w:type="default" r:id="rId9"/>
          <w:footerReference w:type="even" r:id="rId10"/>
          <w:footerReference w:type="default" r:id="rId11"/>
          <w:type w:val="continuous"/>
          <w:pgSz w:w="11906" w:h="16838" w:code="9"/>
          <w:pgMar w:top="1701" w:right="1134" w:bottom="1134" w:left="1701" w:header="720" w:footer="549" w:gutter="0"/>
          <w:cols w:space="288"/>
          <w:docGrid w:linePitch="360"/>
        </w:sectPr>
      </w:pPr>
    </w:p>
    <w:p w14:paraId="4FB0C9B0" w14:textId="56798DA6" w:rsidR="00796E20" w:rsidRPr="00AE39DA" w:rsidRDefault="00274101" w:rsidP="00AE39DA">
      <w:pPr>
        <w:pStyle w:val="Heading1"/>
      </w:pPr>
      <w:r w:rsidRPr="00AE39DA">
        <w:t>INTRODUCTION</w:t>
      </w:r>
    </w:p>
    <w:p w14:paraId="3680E2B0" w14:textId="1688CC07" w:rsidR="00274101" w:rsidRPr="00274101" w:rsidRDefault="00274101" w:rsidP="00274101">
      <w:pPr>
        <w:pStyle w:val="Default"/>
        <w:ind w:firstLine="360"/>
        <w:jc w:val="both"/>
        <w:rPr>
          <w:rStyle w:val="longtext"/>
          <w:sz w:val="22"/>
          <w:szCs w:val="22"/>
          <w:shd w:val="clear" w:color="auto" w:fill="FFFFFF"/>
        </w:rPr>
      </w:pPr>
      <w:r w:rsidRPr="00274101">
        <w:rPr>
          <w:rStyle w:val="longtext"/>
          <w:sz w:val="22"/>
          <w:szCs w:val="22"/>
          <w:shd w:val="clear" w:color="auto" w:fill="FFFFFF"/>
        </w:rPr>
        <w:t xml:space="preserve">The introduction section must contain a background explanation that highlights the urgency and context of the topic under study, followed by a clear and specifically formulated problem statement. </w:t>
      </w:r>
      <w:r w:rsidRPr="00274101">
        <w:rPr>
          <w:sz w:val="22"/>
        </w:rPr>
        <w:t>Authors must clearly articulate the objectives of their research, as well as the anticipated academic and practical benefits.</w:t>
      </w:r>
      <w:r>
        <w:rPr>
          <w:sz w:val="22"/>
        </w:rPr>
        <w:t xml:space="preserve"> </w:t>
      </w:r>
      <w:r w:rsidRPr="00274101">
        <w:rPr>
          <w:rStyle w:val="longtext"/>
          <w:sz w:val="22"/>
          <w:szCs w:val="22"/>
          <w:shd w:val="clear" w:color="auto" w:fill="FFFFFF"/>
        </w:rPr>
        <w:t xml:space="preserve"> </w:t>
      </w:r>
      <w:r w:rsidRPr="00274101">
        <w:rPr>
          <w:sz w:val="22"/>
        </w:rPr>
        <w:t>Define the study’s scope to set clear research boundaries and focus.</w:t>
      </w:r>
    </w:p>
    <w:p w14:paraId="09855774" w14:textId="79B3FF8A" w:rsidR="00274101" w:rsidRPr="00274101" w:rsidRDefault="00274101" w:rsidP="00274101">
      <w:pPr>
        <w:pStyle w:val="Default"/>
        <w:ind w:firstLine="360"/>
        <w:jc w:val="both"/>
        <w:rPr>
          <w:rStyle w:val="longtext"/>
          <w:sz w:val="22"/>
          <w:szCs w:val="22"/>
          <w:shd w:val="clear" w:color="auto" w:fill="FFFFFF"/>
        </w:rPr>
      </w:pPr>
      <w:r w:rsidRPr="00274101">
        <w:rPr>
          <w:rStyle w:val="longtext"/>
          <w:sz w:val="22"/>
          <w:szCs w:val="22"/>
          <w:shd w:val="clear" w:color="auto" w:fill="FFFFFF"/>
        </w:rPr>
        <w:t xml:space="preserve">Additionally, the introduction must include a relevant and up-to-date literature review, with a minimum of ten recent references from credible sources such as scientific journals, technical standards, or official publications. </w:t>
      </w:r>
      <w:r w:rsidRPr="00274101">
        <w:rPr>
          <w:sz w:val="22"/>
        </w:rPr>
        <w:t>To preserve scientific integrity, avoid using unverified sources like personal blogs or non-peer-reviewed content.</w:t>
      </w:r>
    </w:p>
    <w:p w14:paraId="5B78A4A0" w14:textId="07590ABE" w:rsidR="00274101" w:rsidRPr="00274101" w:rsidRDefault="00274101" w:rsidP="00274101">
      <w:pPr>
        <w:pStyle w:val="Default"/>
        <w:ind w:firstLine="360"/>
        <w:jc w:val="both"/>
        <w:rPr>
          <w:rStyle w:val="longtext"/>
          <w:sz w:val="22"/>
          <w:szCs w:val="22"/>
          <w:shd w:val="clear" w:color="auto" w:fill="FFFFFF"/>
        </w:rPr>
      </w:pPr>
      <w:r w:rsidRPr="00274101">
        <w:rPr>
          <w:rStyle w:val="longtext"/>
          <w:sz w:val="22"/>
          <w:szCs w:val="22"/>
          <w:shd w:val="clear" w:color="auto" w:fill="FFFFFF"/>
        </w:rPr>
        <w:t xml:space="preserve">The submitted paper should be between 6 and 12 pages in length. </w:t>
      </w:r>
      <w:r w:rsidRPr="00274101">
        <w:rPr>
          <w:sz w:val="22"/>
        </w:rPr>
        <w:t>Cite all sources in APA 7th style.</w:t>
      </w:r>
      <w:r>
        <w:rPr>
          <w:sz w:val="22"/>
        </w:rPr>
        <w:t xml:space="preserve"> </w:t>
      </w:r>
      <w:r w:rsidRPr="00274101">
        <w:rPr>
          <w:rStyle w:val="longtext"/>
          <w:sz w:val="22"/>
          <w:szCs w:val="22"/>
          <w:shd w:val="clear" w:color="auto" w:fill="FFFFFF"/>
        </w:rPr>
        <w:t xml:space="preserve"> For single-author references, cite using the last name followed by a comma and the year of publication (e.g., </w:t>
      </w:r>
      <w:proofErr w:type="spellStart"/>
      <w:r w:rsidRPr="00274101">
        <w:rPr>
          <w:rStyle w:val="longtext"/>
          <w:sz w:val="22"/>
          <w:szCs w:val="22"/>
          <w:shd w:val="clear" w:color="auto" w:fill="FFFFFF"/>
        </w:rPr>
        <w:t>Ramadhon</w:t>
      </w:r>
      <w:proofErr w:type="spellEnd"/>
      <w:r w:rsidRPr="00274101">
        <w:rPr>
          <w:rStyle w:val="longtext"/>
          <w:sz w:val="22"/>
          <w:szCs w:val="22"/>
          <w:shd w:val="clear" w:color="auto" w:fill="FFFFFF"/>
        </w:rPr>
        <w:t xml:space="preserve">, 2020). For two authors, use both last names separated by an ampersand (e.g., Wegener &amp; Petty, 1994). For references with three or more authors, use the first author's last name followed by “et al.” and the year (e.g., </w:t>
      </w:r>
      <w:proofErr w:type="spellStart"/>
      <w:r w:rsidRPr="00274101">
        <w:rPr>
          <w:rStyle w:val="longtext"/>
          <w:sz w:val="22"/>
          <w:szCs w:val="22"/>
          <w:shd w:val="clear" w:color="auto" w:fill="FFFFFF"/>
        </w:rPr>
        <w:t>Ramadhon</w:t>
      </w:r>
      <w:proofErr w:type="spellEnd"/>
      <w:r w:rsidRPr="00274101">
        <w:rPr>
          <w:rStyle w:val="longtext"/>
          <w:sz w:val="22"/>
          <w:szCs w:val="22"/>
          <w:shd w:val="clear" w:color="auto" w:fill="FFFFFF"/>
        </w:rPr>
        <w:t xml:space="preserve"> et al., 2019). For direct </w:t>
      </w:r>
      <w:r w:rsidRPr="00274101">
        <w:rPr>
          <w:rStyle w:val="longtext"/>
          <w:sz w:val="22"/>
          <w:szCs w:val="22"/>
          <w:shd w:val="clear" w:color="auto" w:fill="FFFFFF"/>
        </w:rPr>
        <w:t>quotations of more than 40 words without paraphrasing, cite using the author's last name followed by the year, for example: Abrams (2018).</w:t>
      </w:r>
    </w:p>
    <w:p w14:paraId="56C37D7A" w14:textId="3C4FE46F" w:rsidR="009453F2" w:rsidRPr="00274101" w:rsidRDefault="00274101" w:rsidP="00274101">
      <w:pPr>
        <w:pStyle w:val="Default"/>
        <w:ind w:firstLine="360"/>
        <w:jc w:val="both"/>
        <w:rPr>
          <w:sz w:val="22"/>
          <w:szCs w:val="22"/>
        </w:rPr>
      </w:pPr>
      <w:r w:rsidRPr="00274101">
        <w:rPr>
          <w:sz w:val="22"/>
        </w:rPr>
        <w:t xml:space="preserve">The complete paper should be </w:t>
      </w:r>
      <w:r>
        <w:rPr>
          <w:sz w:val="22"/>
        </w:rPr>
        <w:t xml:space="preserve">prepared using </w:t>
      </w:r>
      <w:r w:rsidRPr="00274101">
        <w:rPr>
          <w:sz w:val="22"/>
        </w:rPr>
        <w:t>Microsoft Word with the extension *.doc or *.docx (using the format author_topic.docx or .doc).</w:t>
      </w:r>
      <w:r w:rsidRPr="00274101">
        <w:rPr>
          <w:rStyle w:val="longtext"/>
          <w:sz w:val="22"/>
          <w:szCs w:val="22"/>
          <w:shd w:val="clear" w:color="auto" w:fill="FFFFFF"/>
        </w:rPr>
        <w:t xml:space="preserve"> </w:t>
      </w:r>
      <w:r w:rsidRPr="00274101">
        <w:rPr>
          <w:sz w:val="22"/>
        </w:rPr>
        <w:t xml:space="preserve">The full manuscript, in either *.doc or *.docx format, must be submitted through the </w:t>
      </w:r>
      <w:r>
        <w:rPr>
          <w:sz w:val="22"/>
        </w:rPr>
        <w:t xml:space="preserve">Open Journal System (OJS) </w:t>
      </w:r>
      <w:r w:rsidRPr="00274101">
        <w:rPr>
          <w:sz w:val="22"/>
        </w:rPr>
        <w:t>portal at http://ejurnal.ppsdmmigas.esdm.go.id/sp/index.php/migaszoom.</w:t>
      </w:r>
      <w:r w:rsidRPr="00274101">
        <w:rPr>
          <w:rStyle w:val="longtext"/>
          <w:sz w:val="22"/>
          <w:szCs w:val="22"/>
          <w:shd w:val="clear" w:color="auto" w:fill="FFFFFF"/>
        </w:rPr>
        <w:t xml:space="preserve"> </w:t>
      </w:r>
      <w:r w:rsidRPr="00274101">
        <w:rPr>
          <w:sz w:val="22"/>
        </w:rPr>
        <w:t>If you have submission issues, email to jurnal.ppsdmmigas@esdm.go.id.</w:t>
      </w:r>
    </w:p>
    <w:p w14:paraId="24B1938E" w14:textId="77777777" w:rsidR="009453F2" w:rsidRPr="00274101" w:rsidRDefault="009453F2" w:rsidP="00846B2F">
      <w:pPr>
        <w:pStyle w:val="Default"/>
        <w:jc w:val="both"/>
        <w:rPr>
          <w:sz w:val="22"/>
          <w:szCs w:val="22"/>
        </w:rPr>
      </w:pPr>
    </w:p>
    <w:p w14:paraId="3C42A380" w14:textId="427F4090" w:rsidR="00440CC8" w:rsidRPr="00274101" w:rsidRDefault="00274101" w:rsidP="00AE39DA">
      <w:pPr>
        <w:pStyle w:val="Heading1"/>
      </w:pPr>
      <w:r w:rsidRPr="00274101">
        <w:t>RESEARCH METHOD</w:t>
      </w:r>
    </w:p>
    <w:p w14:paraId="7F044B58" w14:textId="77777777" w:rsidR="00274101" w:rsidRPr="00274101" w:rsidRDefault="00274101" w:rsidP="00846B2F">
      <w:pPr>
        <w:pStyle w:val="Default"/>
        <w:ind w:firstLine="360"/>
        <w:jc w:val="both"/>
        <w:rPr>
          <w:sz w:val="22"/>
          <w:szCs w:val="22"/>
        </w:rPr>
      </w:pPr>
      <w:r w:rsidRPr="00274101">
        <w:rPr>
          <w:sz w:val="22"/>
          <w:szCs w:val="22"/>
        </w:rPr>
        <w:t>The research method section explains the scientific approach used to address the problem statement and achieve the research objectives. Although the explanation may be implicit, authors must provide sufficient information for readers to understand the process, validity, and reliability of the research findings.</w:t>
      </w:r>
    </w:p>
    <w:p w14:paraId="62CB76F6" w14:textId="13D5A806" w:rsidR="00274101" w:rsidRPr="00274101" w:rsidRDefault="00274101" w:rsidP="00846B2F">
      <w:pPr>
        <w:pStyle w:val="Default"/>
        <w:ind w:firstLine="360"/>
        <w:jc w:val="both"/>
        <w:rPr>
          <w:sz w:val="22"/>
          <w:szCs w:val="22"/>
        </w:rPr>
      </w:pPr>
      <w:r w:rsidRPr="00274101">
        <w:rPr>
          <w:sz w:val="22"/>
          <w:szCs w:val="22"/>
        </w:rPr>
        <w:t xml:space="preserve">Authors should describe the type and approach of the research, such as quantitative, qualitative, experimental, case study, or descriptive, and explain the location and time of implementation if relevant. </w:t>
      </w:r>
      <w:r w:rsidRPr="00274101">
        <w:rPr>
          <w:sz w:val="22"/>
        </w:rPr>
        <w:t xml:space="preserve">Provide </w:t>
      </w:r>
      <w:r w:rsidR="00A15536" w:rsidRPr="00274101">
        <w:rPr>
          <w:sz w:val="22"/>
        </w:rPr>
        <w:t>a summary</w:t>
      </w:r>
      <w:r w:rsidRPr="00274101">
        <w:rPr>
          <w:sz w:val="22"/>
        </w:rPr>
        <w:t xml:space="preserve"> of </w:t>
      </w:r>
      <w:r w:rsidRPr="00274101">
        <w:rPr>
          <w:sz w:val="22"/>
        </w:rPr>
        <w:lastRenderedPageBreak/>
        <w:t>the research topic, highlighting key system, technology, or data features.</w:t>
      </w:r>
    </w:p>
    <w:p w14:paraId="329FAF48" w14:textId="638BDECF" w:rsidR="00274101" w:rsidRPr="00274101" w:rsidRDefault="00274101" w:rsidP="00846B2F">
      <w:pPr>
        <w:pStyle w:val="Default"/>
        <w:ind w:firstLine="360"/>
        <w:jc w:val="both"/>
        <w:rPr>
          <w:sz w:val="22"/>
          <w:szCs w:val="22"/>
        </w:rPr>
      </w:pPr>
      <w:r w:rsidRPr="00274101">
        <w:rPr>
          <w:sz w:val="22"/>
        </w:rPr>
        <w:t>Clearly state data collection methods, including observation, direct measurement, document review, or use of official secondary sources.</w:t>
      </w:r>
      <w:r>
        <w:rPr>
          <w:sz w:val="22"/>
        </w:rPr>
        <w:t xml:space="preserve"> </w:t>
      </w:r>
      <w:r w:rsidRPr="00274101">
        <w:rPr>
          <w:sz w:val="22"/>
          <w:szCs w:val="22"/>
        </w:rPr>
        <w:t>Authors should also mention the instruments or supporting tools used, such as simulation software, measuring devices, or monitoring systems, as well as the data analysis methods applied, such as statistical analysis, technical performance calculations, or synthesis approaches.</w:t>
      </w:r>
    </w:p>
    <w:p w14:paraId="0A64A9EF" w14:textId="564E049A" w:rsidR="00DD66D0" w:rsidRPr="00274101" w:rsidRDefault="00274101" w:rsidP="00846B2F">
      <w:pPr>
        <w:numPr>
          <w:ilvl w:val="0"/>
          <w:numId w:val="0"/>
        </w:numPr>
        <w:ind w:firstLine="360"/>
      </w:pPr>
      <w:r w:rsidRPr="00274101">
        <w:t>Writing should follow a descriptive and impersonal style, using passive voice, such as “Data were collected through…” or “Analysis was conducted using….” Avoid the use of first-person pronouns and explanations that deviate from methodological focus. The explanation in this subsection must be concise, systematic, and based on scientific methodological principles to support the validity of the presented research results.</w:t>
      </w:r>
    </w:p>
    <w:p w14:paraId="42B8E2A4" w14:textId="77777777" w:rsidR="00DD66D0" w:rsidRPr="00274101" w:rsidRDefault="00DD66D0" w:rsidP="00462198">
      <w:pPr>
        <w:pStyle w:val="Default"/>
        <w:jc w:val="both"/>
        <w:rPr>
          <w:sz w:val="22"/>
          <w:szCs w:val="22"/>
        </w:rPr>
      </w:pPr>
    </w:p>
    <w:p w14:paraId="22CDE629" w14:textId="13EDE8E5" w:rsidR="00796E20" w:rsidRPr="00274101" w:rsidRDefault="00A15536" w:rsidP="00AE39DA">
      <w:pPr>
        <w:pStyle w:val="Heading1"/>
      </w:pPr>
      <w:r w:rsidRPr="00A15536">
        <w:t>RESULTS AND DISCUSSION</w:t>
      </w:r>
    </w:p>
    <w:p w14:paraId="71AD3CC3" w14:textId="77777777" w:rsidR="00A15536" w:rsidRPr="00A15536" w:rsidRDefault="00A15536" w:rsidP="00A15536">
      <w:pPr>
        <w:pStyle w:val="Default"/>
        <w:ind w:firstLine="360"/>
        <w:jc w:val="both"/>
        <w:rPr>
          <w:rStyle w:val="mediumtext"/>
          <w:sz w:val="22"/>
          <w:szCs w:val="18"/>
          <w:shd w:val="clear" w:color="auto" w:fill="FFFFFF"/>
        </w:rPr>
      </w:pPr>
      <w:r w:rsidRPr="00A15536">
        <w:rPr>
          <w:rStyle w:val="mediumtext"/>
          <w:sz w:val="22"/>
          <w:szCs w:val="18"/>
          <w:shd w:val="clear" w:color="auto" w:fill="FFFFFF"/>
        </w:rPr>
        <w:t>This section presents the main findings obtained from the research process, accompanied by in-depth interpretation and analysis. Writing should be systematic and logical, beginning with the presentation of raw data or measurement results, followed by analysis leading to preliminary conclusions. Data may be presented in the form of tables, graphs, figures, or narrative, with sufficient explanation to help readers understand the context and significance of each finding. Authors must avoid purely descriptive data presentation without analysis.</w:t>
      </w:r>
    </w:p>
    <w:p w14:paraId="1E00FE4D" w14:textId="5F6C560F" w:rsidR="00A15536" w:rsidRPr="00A15536" w:rsidRDefault="00A15536" w:rsidP="00A15536">
      <w:pPr>
        <w:pStyle w:val="Default"/>
        <w:ind w:firstLine="360"/>
        <w:jc w:val="both"/>
        <w:rPr>
          <w:rStyle w:val="mediumtext"/>
          <w:sz w:val="22"/>
          <w:szCs w:val="18"/>
          <w:shd w:val="clear" w:color="auto" w:fill="FFFFFF"/>
        </w:rPr>
      </w:pPr>
      <w:r w:rsidRPr="00A15536">
        <w:rPr>
          <w:rStyle w:val="mediumtext"/>
          <w:sz w:val="22"/>
          <w:szCs w:val="18"/>
          <w:shd w:val="clear" w:color="auto" w:fill="FFFFFF"/>
        </w:rPr>
        <w:t>The discussion should relate the research findings to the problem statement, research objectives, and theoretical framework previously outlined. Authors should demonstrate the relevance of the results to prior studies, explain consistency or discrepancies, and provide scientific arguments for the observed phenomena. If anomalies or unexpected results occur, authors must objectively explain potential causes and implications. The writing style should remain passive or impersonal, avoiding first-person pronouns and focusing on scientific substances. This section is the core of the article and must be written with high precision, supported by valid data and sharp analysis to demonstrate the research’s contribution to scientific advancement and professional practice.</w:t>
      </w:r>
    </w:p>
    <w:p w14:paraId="2E1C14F1" w14:textId="633F1ABD" w:rsidR="000825C8" w:rsidRPr="00462198" w:rsidRDefault="00A15536" w:rsidP="00552C96">
      <w:pPr>
        <w:numPr>
          <w:ilvl w:val="0"/>
          <w:numId w:val="0"/>
        </w:numPr>
        <w:spacing w:after="120"/>
        <w:ind w:firstLine="357"/>
      </w:pPr>
      <w:r w:rsidRPr="00AE39DA">
        <w:rPr>
          <w:rStyle w:val="mediumtext"/>
        </w:rPr>
        <w:t xml:space="preserve">Results and discussion are the heart of a scientific article and must clearly address aspects </w:t>
      </w:r>
      <w:r w:rsidRPr="00AE39DA">
        <w:rPr>
          <w:rStyle w:val="mediumtext"/>
        </w:rPr>
        <w:t>of scientific merit (i.e., what/how? why? and what else?). Present the data clearly and concisely, using tables, figures, or diagrams. In the discussion, authors are encouraged to compare their findings with relevant and recent theories or studies. The discussion should follow the sequence of the research objectives.</w:t>
      </w:r>
    </w:p>
    <w:p w14:paraId="194C6F71" w14:textId="4E7E182F" w:rsidR="00A15536" w:rsidRPr="00552C96" w:rsidRDefault="00A15536" w:rsidP="00552C96">
      <w:pPr>
        <w:pStyle w:val="Heading2"/>
        <w:numPr>
          <w:ilvl w:val="0"/>
          <w:numId w:val="24"/>
        </w:numPr>
        <w:ind w:left="357" w:hanging="357"/>
        <w:rPr>
          <w:i w:val="0"/>
          <w:iCs w:val="0"/>
        </w:rPr>
      </w:pPr>
      <w:r w:rsidRPr="00552C96">
        <w:rPr>
          <w:i w:val="0"/>
          <w:iCs w:val="0"/>
        </w:rPr>
        <w:t>Subheading 1</w:t>
      </w:r>
    </w:p>
    <w:p w14:paraId="33E25247" w14:textId="6D5DB25A" w:rsidR="00AE39DA" w:rsidRPr="00A15536" w:rsidRDefault="00A15536" w:rsidP="00552C96">
      <w:pPr>
        <w:numPr>
          <w:ilvl w:val="0"/>
          <w:numId w:val="0"/>
        </w:numPr>
        <w:spacing w:after="120"/>
        <w:ind w:firstLine="360"/>
      </w:pPr>
      <w:r w:rsidRPr="00A15536">
        <w:t>Subheadings may be added as needed in the introduction, research method, and results and discussion sections.</w:t>
      </w:r>
    </w:p>
    <w:p w14:paraId="77AD64CA" w14:textId="3B34AC65" w:rsidR="00A15536" w:rsidRPr="00FC3EF8" w:rsidRDefault="00A15536" w:rsidP="00FC3EF8">
      <w:pPr>
        <w:pStyle w:val="Heading2"/>
        <w:numPr>
          <w:ilvl w:val="0"/>
          <w:numId w:val="24"/>
        </w:numPr>
        <w:ind w:left="357" w:hanging="357"/>
        <w:rPr>
          <w:i w:val="0"/>
          <w:iCs w:val="0"/>
        </w:rPr>
      </w:pPr>
      <w:r w:rsidRPr="00FC3EF8">
        <w:rPr>
          <w:i w:val="0"/>
          <w:iCs w:val="0"/>
        </w:rPr>
        <w:t>Subheading 2</w:t>
      </w:r>
    </w:p>
    <w:p w14:paraId="52008953" w14:textId="77777777" w:rsidR="00A15536" w:rsidRPr="00A15536" w:rsidRDefault="00A15536" w:rsidP="00FC3EF8">
      <w:pPr>
        <w:pStyle w:val="Default"/>
        <w:ind w:firstLine="360"/>
        <w:jc w:val="both"/>
        <w:rPr>
          <w:sz w:val="22"/>
          <w:szCs w:val="22"/>
        </w:rPr>
      </w:pPr>
      <w:r w:rsidRPr="00A15536">
        <w:rPr>
          <w:sz w:val="22"/>
          <w:szCs w:val="22"/>
        </w:rPr>
        <w:t>Your manuscript must use A4 paper size with a width of 210 mm (8.27") and a length of 297 mm (11.69"). Page margins should be set as follows:</w:t>
      </w:r>
    </w:p>
    <w:p w14:paraId="79A11D60" w14:textId="77777777" w:rsidR="00A15536" w:rsidRPr="00A15536" w:rsidRDefault="00A15536" w:rsidP="00FC3EF8">
      <w:pPr>
        <w:pStyle w:val="Default"/>
        <w:numPr>
          <w:ilvl w:val="1"/>
          <w:numId w:val="21"/>
        </w:numPr>
        <w:ind w:left="714" w:hanging="357"/>
        <w:jc w:val="both"/>
        <w:rPr>
          <w:sz w:val="22"/>
          <w:szCs w:val="22"/>
        </w:rPr>
      </w:pPr>
      <w:r w:rsidRPr="00A15536">
        <w:rPr>
          <w:sz w:val="22"/>
          <w:szCs w:val="22"/>
        </w:rPr>
        <w:t>Top = 3.0 cm</w:t>
      </w:r>
    </w:p>
    <w:p w14:paraId="34F0DF1E" w14:textId="77777777" w:rsidR="00A15536" w:rsidRPr="00A15536" w:rsidRDefault="00A15536" w:rsidP="00FC3EF8">
      <w:pPr>
        <w:pStyle w:val="Default"/>
        <w:numPr>
          <w:ilvl w:val="1"/>
          <w:numId w:val="21"/>
        </w:numPr>
        <w:ind w:left="714" w:hanging="357"/>
        <w:jc w:val="both"/>
        <w:rPr>
          <w:sz w:val="22"/>
          <w:szCs w:val="22"/>
        </w:rPr>
      </w:pPr>
      <w:r w:rsidRPr="00A15536">
        <w:rPr>
          <w:sz w:val="22"/>
          <w:szCs w:val="22"/>
        </w:rPr>
        <w:t>Left = 3.0 cm</w:t>
      </w:r>
    </w:p>
    <w:p w14:paraId="17AC4377" w14:textId="77777777" w:rsidR="00A15536" w:rsidRPr="00A15536" w:rsidRDefault="00A15536" w:rsidP="00FC3EF8">
      <w:pPr>
        <w:pStyle w:val="Default"/>
        <w:numPr>
          <w:ilvl w:val="1"/>
          <w:numId w:val="21"/>
        </w:numPr>
        <w:ind w:left="714" w:hanging="357"/>
        <w:jc w:val="both"/>
        <w:rPr>
          <w:sz w:val="22"/>
          <w:szCs w:val="22"/>
        </w:rPr>
      </w:pPr>
      <w:r w:rsidRPr="00A15536">
        <w:rPr>
          <w:sz w:val="22"/>
          <w:szCs w:val="22"/>
        </w:rPr>
        <w:t>Bottom and Right = 2.0 cm</w:t>
      </w:r>
    </w:p>
    <w:p w14:paraId="37867AAC" w14:textId="72DDE6D7" w:rsidR="00AE39DA" w:rsidRPr="009F0DE4" w:rsidRDefault="00A15536" w:rsidP="009F0DE4">
      <w:pPr>
        <w:pStyle w:val="Default"/>
        <w:numPr>
          <w:ilvl w:val="1"/>
          <w:numId w:val="10"/>
        </w:numPr>
        <w:jc w:val="both"/>
        <w:rPr>
          <w:sz w:val="22"/>
          <w:szCs w:val="22"/>
        </w:rPr>
      </w:pPr>
      <w:r w:rsidRPr="00A15536">
        <w:rPr>
          <w:sz w:val="22"/>
          <w:szCs w:val="22"/>
        </w:rPr>
        <w:t>The manuscript should be formatted in two columns, with a column spacing of 0.5 cm. All paragraphs must be indented by 6.35 mm (0.25”). Paragraphs should be fully justified (aligned left and right).</w:t>
      </w:r>
    </w:p>
    <w:p w14:paraId="3DC818B2" w14:textId="3C6116AB" w:rsidR="00A15536" w:rsidRPr="009F0DE4" w:rsidRDefault="00A15536" w:rsidP="009F0DE4">
      <w:pPr>
        <w:pStyle w:val="Heading2"/>
        <w:numPr>
          <w:ilvl w:val="0"/>
          <w:numId w:val="24"/>
        </w:numPr>
        <w:spacing w:before="120"/>
        <w:ind w:left="357" w:hanging="357"/>
        <w:rPr>
          <w:i w:val="0"/>
          <w:iCs w:val="0"/>
        </w:rPr>
      </w:pPr>
      <w:r w:rsidRPr="009F0DE4">
        <w:rPr>
          <w:i w:val="0"/>
          <w:iCs w:val="0"/>
        </w:rPr>
        <w:t>Subheading 3</w:t>
      </w:r>
    </w:p>
    <w:p w14:paraId="4304E435" w14:textId="76A24F0F" w:rsidR="00AE39DA" w:rsidRPr="009F0DE4" w:rsidRDefault="00A15536" w:rsidP="009F0DE4">
      <w:pPr>
        <w:pStyle w:val="Default"/>
        <w:numPr>
          <w:ilvl w:val="1"/>
          <w:numId w:val="10"/>
        </w:numPr>
        <w:jc w:val="both"/>
        <w:rPr>
          <w:sz w:val="22"/>
          <w:szCs w:val="22"/>
        </w:rPr>
      </w:pPr>
      <w:r w:rsidRPr="00A15536">
        <w:rPr>
          <w:sz w:val="22"/>
          <w:szCs w:val="22"/>
        </w:rPr>
        <w:t>The entire document should use Times New Roman or Times font. Other font types may be used for special purposes.</w:t>
      </w:r>
    </w:p>
    <w:p w14:paraId="724C3F19" w14:textId="3548A155" w:rsidR="00557752" w:rsidRPr="009F0DE4" w:rsidRDefault="00557752" w:rsidP="009F0DE4">
      <w:pPr>
        <w:pStyle w:val="Heading2"/>
        <w:numPr>
          <w:ilvl w:val="0"/>
          <w:numId w:val="24"/>
        </w:numPr>
        <w:spacing w:before="120"/>
        <w:ind w:left="357" w:hanging="357"/>
        <w:rPr>
          <w:i w:val="0"/>
          <w:iCs w:val="0"/>
        </w:rPr>
      </w:pPr>
      <w:r w:rsidRPr="009F0DE4">
        <w:rPr>
          <w:i w:val="0"/>
          <w:iCs w:val="0"/>
        </w:rPr>
        <w:t>Subheading 4</w:t>
      </w:r>
    </w:p>
    <w:p w14:paraId="721D8E47" w14:textId="77777777" w:rsidR="00557752" w:rsidRPr="00A15536" w:rsidRDefault="00557752" w:rsidP="00541E7F">
      <w:pPr>
        <w:numPr>
          <w:ilvl w:val="0"/>
          <w:numId w:val="0"/>
        </w:numPr>
        <w:ind w:firstLine="360"/>
      </w:pPr>
      <w:r w:rsidRPr="00A15536">
        <w:t>All heading levels use font size 11. Each word in a heading must begin with a capital letter, except for conjunctions and prepositions such as “and”, “in”, “to”.</w:t>
      </w:r>
    </w:p>
    <w:p w14:paraId="72E81EB8" w14:textId="77777777" w:rsidR="00557752" w:rsidRPr="00A15536" w:rsidRDefault="00557752" w:rsidP="00541E7F">
      <w:pPr>
        <w:numPr>
          <w:ilvl w:val="0"/>
          <w:numId w:val="0"/>
        </w:numPr>
        <w:ind w:firstLine="360"/>
      </w:pPr>
      <w:proofErr w:type="gramStart"/>
      <w:r w:rsidRPr="00A15536">
        <w:t>Level-1</w:t>
      </w:r>
      <w:proofErr w:type="gramEnd"/>
      <w:r w:rsidRPr="00A15536">
        <w:t xml:space="preserve"> Heading: Written in full uppercase bold, centered, and numbered using Roman numerals. The exception is the “References” section, which does not use numbering.</w:t>
      </w:r>
    </w:p>
    <w:p w14:paraId="4DEF6C75" w14:textId="6E41C7D4" w:rsidR="00557752" w:rsidRPr="00A15536" w:rsidRDefault="00557752" w:rsidP="00541E7F">
      <w:pPr>
        <w:numPr>
          <w:ilvl w:val="0"/>
          <w:numId w:val="0"/>
        </w:numPr>
        <w:ind w:firstLine="360"/>
      </w:pPr>
      <w:proofErr w:type="gramStart"/>
      <w:r w:rsidRPr="00A15536">
        <w:t>Level-2</w:t>
      </w:r>
      <w:proofErr w:type="gramEnd"/>
      <w:r w:rsidRPr="00A15536">
        <w:t xml:space="preserve"> Subheading: </w:t>
      </w:r>
      <w:proofErr w:type="gramStart"/>
      <w:r w:rsidRPr="00A15536">
        <w:t>Written</w:t>
      </w:r>
      <w:r w:rsidR="00FC3EF8">
        <w:t xml:space="preserve"> </w:t>
      </w:r>
      <w:r w:rsidRPr="00A15536">
        <w:t>,</w:t>
      </w:r>
      <w:proofErr w:type="gramEnd"/>
      <w:r w:rsidRPr="00A15536">
        <w:t xml:space="preserve"> left-aligned, and numbered using bold uppercase letters (alphabetical order). For example, see “B. Paragraph” above.</w:t>
      </w:r>
    </w:p>
    <w:p w14:paraId="485DEE92" w14:textId="0DC4BA1C" w:rsidR="00557752" w:rsidRDefault="00557752" w:rsidP="00541E7F">
      <w:pPr>
        <w:numPr>
          <w:ilvl w:val="0"/>
          <w:numId w:val="0"/>
        </w:numPr>
        <w:spacing w:after="120"/>
        <w:ind w:firstLine="360"/>
      </w:pPr>
      <w:proofErr w:type="gramStart"/>
      <w:r w:rsidRPr="00A15536">
        <w:t>Level-3</w:t>
      </w:r>
      <w:proofErr w:type="gramEnd"/>
      <w:r w:rsidRPr="00A15536">
        <w:t xml:space="preserve"> Sub-subheading: Indented, written, and numbered using Arabic numerals followed by a closing parenthesis.</w:t>
      </w:r>
    </w:p>
    <w:p w14:paraId="7783AB71" w14:textId="35A76581" w:rsidR="00A15536" w:rsidRPr="00541E7F" w:rsidRDefault="00A15536" w:rsidP="00541E7F">
      <w:pPr>
        <w:pStyle w:val="Heading2"/>
        <w:numPr>
          <w:ilvl w:val="0"/>
          <w:numId w:val="24"/>
        </w:numPr>
        <w:ind w:left="357" w:hanging="357"/>
        <w:rPr>
          <w:i w:val="0"/>
          <w:iCs w:val="0"/>
        </w:rPr>
      </w:pPr>
      <w:r w:rsidRPr="00541E7F">
        <w:rPr>
          <w:i w:val="0"/>
          <w:iCs w:val="0"/>
        </w:rPr>
        <w:t xml:space="preserve">Subheading </w:t>
      </w:r>
      <w:r w:rsidR="00557752" w:rsidRPr="00541E7F">
        <w:rPr>
          <w:i w:val="0"/>
          <w:iCs w:val="0"/>
        </w:rPr>
        <w:t>5</w:t>
      </w:r>
    </w:p>
    <w:p w14:paraId="70283B59" w14:textId="265524FA" w:rsidR="00AE39DA" w:rsidRDefault="00A15536" w:rsidP="00A4741F">
      <w:pPr>
        <w:numPr>
          <w:ilvl w:val="0"/>
          <w:numId w:val="0"/>
        </w:numPr>
        <w:ind w:firstLine="360"/>
      </w:pPr>
      <w:r w:rsidRPr="00A15536">
        <w:t xml:space="preserve">Figures and tables must be </w:t>
      </w:r>
      <w:proofErr w:type="gramStart"/>
      <w:r w:rsidRPr="00A15536">
        <w:t>center-aligned</w:t>
      </w:r>
      <w:proofErr w:type="gramEnd"/>
      <w:r w:rsidRPr="00A15536">
        <w:t xml:space="preserve"> to fit the column width. Large figures and tables may span across two columns. Tables and figures that exceed one column should be placed at the beginning or end of the page. An example table is shown in Table 1 below.</w:t>
      </w:r>
    </w:p>
    <w:p w14:paraId="4B4D1D42" w14:textId="77777777" w:rsidR="00AE39DA" w:rsidRDefault="00AE39DA" w:rsidP="00AE39DA"/>
    <w:p w14:paraId="77E2C984" w14:textId="77777777" w:rsidR="00AE39DA" w:rsidRDefault="00AE39DA" w:rsidP="00AE39DA">
      <w:pPr>
        <w:sectPr w:rsidR="00AE39DA" w:rsidSect="002D2B1A">
          <w:headerReference w:type="even" r:id="rId12"/>
          <w:type w:val="continuous"/>
          <w:pgSz w:w="11906" w:h="16838" w:code="9"/>
          <w:pgMar w:top="1701" w:right="1134" w:bottom="1134" w:left="1701" w:header="0" w:footer="144" w:gutter="0"/>
          <w:cols w:num="2" w:space="284"/>
          <w:docGrid w:linePitch="360"/>
        </w:sectPr>
      </w:pPr>
    </w:p>
    <w:p w14:paraId="13F785DD" w14:textId="2B784B56" w:rsidR="00AE39DA" w:rsidRPr="00A15536" w:rsidRDefault="00AE39DA" w:rsidP="005903D4">
      <w:pPr>
        <w:pStyle w:val="Quote"/>
        <w:ind w:firstLine="360"/>
        <w:jc w:val="both"/>
      </w:pPr>
      <w:r w:rsidRPr="00A15536">
        <w:t>Table 1. Font Sizes in the Manuscript</w:t>
      </w:r>
    </w:p>
    <w:tbl>
      <w:tblPr>
        <w:tblStyle w:val="TableGrid"/>
        <w:tblW w:w="9067" w:type="dxa"/>
        <w:tblBorders>
          <w:left w:val="none" w:sz="0" w:space="0" w:color="auto"/>
          <w:right w:val="none" w:sz="0" w:space="0" w:color="auto"/>
          <w:insideV w:val="none" w:sz="0" w:space="0" w:color="auto"/>
        </w:tblBorders>
        <w:tblLook w:val="04A0" w:firstRow="1" w:lastRow="0" w:firstColumn="1" w:lastColumn="0" w:noHBand="0" w:noVBand="1"/>
      </w:tblPr>
      <w:tblGrid>
        <w:gridCol w:w="679"/>
        <w:gridCol w:w="2577"/>
        <w:gridCol w:w="1842"/>
        <w:gridCol w:w="1985"/>
        <w:gridCol w:w="1984"/>
      </w:tblGrid>
      <w:tr w:rsidR="00AE39DA" w:rsidRPr="00BC2D71" w14:paraId="35618002" w14:textId="77777777" w:rsidTr="005903D4">
        <w:tc>
          <w:tcPr>
            <w:tcW w:w="679" w:type="dxa"/>
            <w:vAlign w:val="center"/>
            <w:hideMark/>
          </w:tcPr>
          <w:p w14:paraId="19D72649" w14:textId="77777777" w:rsidR="00AE39DA" w:rsidRPr="00BC2D71" w:rsidRDefault="00AE39DA" w:rsidP="00BC2D71">
            <w:pPr>
              <w:numPr>
                <w:ilvl w:val="0"/>
                <w:numId w:val="0"/>
              </w:numPr>
              <w:ind w:left="22"/>
              <w:jc w:val="center"/>
              <w:rPr>
                <w:rFonts w:ascii="Times New Roman" w:hAnsi="Times New Roman"/>
                <w:b/>
                <w:bCs/>
                <w:lang w:eastAsia="en-ID"/>
              </w:rPr>
            </w:pPr>
            <w:r w:rsidRPr="00BC2D71">
              <w:rPr>
                <w:rFonts w:ascii="Times New Roman" w:hAnsi="Times New Roman"/>
                <w:b/>
                <w:bCs/>
                <w:lang w:eastAsia="en-ID"/>
              </w:rPr>
              <w:lastRenderedPageBreak/>
              <w:t>Font Size</w:t>
            </w:r>
          </w:p>
        </w:tc>
        <w:tc>
          <w:tcPr>
            <w:tcW w:w="2577" w:type="dxa"/>
            <w:vAlign w:val="center"/>
            <w:hideMark/>
          </w:tcPr>
          <w:p w14:paraId="6DE47E6E" w14:textId="77777777" w:rsidR="00AE39DA" w:rsidRPr="00BC2D71" w:rsidRDefault="00AE39DA" w:rsidP="00BC2D71">
            <w:pPr>
              <w:numPr>
                <w:ilvl w:val="0"/>
                <w:numId w:val="0"/>
              </w:numPr>
              <w:ind w:left="22"/>
              <w:jc w:val="center"/>
              <w:rPr>
                <w:rFonts w:ascii="Times New Roman" w:hAnsi="Times New Roman"/>
                <w:b/>
                <w:bCs/>
                <w:lang w:eastAsia="en-ID"/>
              </w:rPr>
            </w:pPr>
            <w:r w:rsidRPr="00BC2D71">
              <w:rPr>
                <w:rFonts w:ascii="Times New Roman" w:hAnsi="Times New Roman"/>
                <w:b/>
                <w:bCs/>
                <w:lang w:eastAsia="en-ID"/>
              </w:rPr>
              <w:t>In Times New Roman or Times</w:t>
            </w:r>
          </w:p>
        </w:tc>
        <w:tc>
          <w:tcPr>
            <w:tcW w:w="1842" w:type="dxa"/>
            <w:vAlign w:val="center"/>
            <w:hideMark/>
          </w:tcPr>
          <w:p w14:paraId="71D33FD6" w14:textId="77777777" w:rsidR="00AE39DA" w:rsidRPr="00BC2D71" w:rsidRDefault="00AE39DA" w:rsidP="00BC2D71">
            <w:pPr>
              <w:numPr>
                <w:ilvl w:val="0"/>
                <w:numId w:val="0"/>
              </w:numPr>
              <w:ind w:left="22"/>
              <w:jc w:val="center"/>
              <w:rPr>
                <w:rFonts w:ascii="Times New Roman" w:hAnsi="Times New Roman"/>
                <w:b/>
                <w:bCs/>
                <w:lang w:eastAsia="en-ID"/>
              </w:rPr>
            </w:pPr>
            <w:r w:rsidRPr="00BC2D71">
              <w:rPr>
                <w:rFonts w:ascii="Times New Roman" w:hAnsi="Times New Roman"/>
                <w:b/>
                <w:bCs/>
                <w:lang w:eastAsia="en-ID"/>
              </w:rPr>
              <w:t>Regular</w:t>
            </w:r>
          </w:p>
        </w:tc>
        <w:tc>
          <w:tcPr>
            <w:tcW w:w="1985" w:type="dxa"/>
            <w:vAlign w:val="center"/>
            <w:hideMark/>
          </w:tcPr>
          <w:p w14:paraId="5044FAF0" w14:textId="77777777" w:rsidR="00AE39DA" w:rsidRPr="00BC2D71" w:rsidRDefault="00AE39DA" w:rsidP="00BC2D71">
            <w:pPr>
              <w:numPr>
                <w:ilvl w:val="0"/>
                <w:numId w:val="0"/>
              </w:numPr>
              <w:ind w:left="22"/>
              <w:jc w:val="center"/>
              <w:rPr>
                <w:rFonts w:ascii="Times New Roman" w:hAnsi="Times New Roman"/>
                <w:b/>
                <w:bCs/>
                <w:lang w:eastAsia="en-ID"/>
              </w:rPr>
            </w:pPr>
            <w:r w:rsidRPr="00BC2D71">
              <w:rPr>
                <w:rFonts w:ascii="Times New Roman" w:hAnsi="Times New Roman"/>
                <w:b/>
                <w:bCs/>
                <w:lang w:eastAsia="en-ID"/>
              </w:rPr>
              <w:t>Bold</w:t>
            </w:r>
          </w:p>
        </w:tc>
        <w:tc>
          <w:tcPr>
            <w:tcW w:w="1984" w:type="dxa"/>
            <w:vAlign w:val="center"/>
            <w:hideMark/>
          </w:tcPr>
          <w:p w14:paraId="015BAF52" w14:textId="77777777" w:rsidR="00AE39DA" w:rsidRPr="00BC2D71" w:rsidRDefault="00AE39DA" w:rsidP="00BC2D71">
            <w:pPr>
              <w:numPr>
                <w:ilvl w:val="0"/>
                <w:numId w:val="0"/>
              </w:numPr>
              <w:ind w:left="22"/>
              <w:jc w:val="center"/>
              <w:rPr>
                <w:rFonts w:ascii="Times New Roman" w:hAnsi="Times New Roman"/>
                <w:b/>
                <w:bCs/>
                <w:lang w:eastAsia="en-ID"/>
              </w:rPr>
            </w:pPr>
            <w:r w:rsidRPr="00BC2D71">
              <w:rPr>
                <w:rFonts w:ascii="Times New Roman" w:hAnsi="Times New Roman"/>
                <w:b/>
                <w:bCs/>
                <w:lang w:eastAsia="en-ID"/>
              </w:rPr>
              <w:t>Italic</w:t>
            </w:r>
          </w:p>
        </w:tc>
      </w:tr>
      <w:tr w:rsidR="00AE39DA" w:rsidRPr="00BC2D71" w14:paraId="3165C89D" w14:textId="77777777" w:rsidTr="005903D4">
        <w:tc>
          <w:tcPr>
            <w:tcW w:w="679" w:type="dxa"/>
            <w:tcBorders>
              <w:bottom w:val="nil"/>
            </w:tcBorders>
            <w:hideMark/>
          </w:tcPr>
          <w:p w14:paraId="78788E70" w14:textId="77777777" w:rsidR="00AE39DA" w:rsidRPr="00BC2D71" w:rsidRDefault="00AE39DA" w:rsidP="00BC2D71">
            <w:pPr>
              <w:numPr>
                <w:ilvl w:val="0"/>
                <w:numId w:val="0"/>
              </w:numPr>
              <w:ind w:left="200"/>
              <w:rPr>
                <w:rFonts w:ascii="Times New Roman" w:hAnsi="Times New Roman"/>
                <w:lang w:eastAsia="en-ID"/>
              </w:rPr>
            </w:pPr>
            <w:r w:rsidRPr="00BC2D71">
              <w:rPr>
                <w:rFonts w:ascii="Times New Roman" w:hAnsi="Times New Roman"/>
                <w:lang w:eastAsia="en-ID"/>
              </w:rPr>
              <w:t>10</w:t>
            </w:r>
          </w:p>
        </w:tc>
        <w:tc>
          <w:tcPr>
            <w:tcW w:w="2577" w:type="dxa"/>
            <w:tcBorders>
              <w:bottom w:val="nil"/>
            </w:tcBorders>
            <w:hideMark/>
          </w:tcPr>
          <w:p w14:paraId="43FD4F7E" w14:textId="77777777" w:rsidR="00AE39DA" w:rsidRPr="00BC2D71" w:rsidRDefault="00AE39DA" w:rsidP="00BA176E">
            <w:pPr>
              <w:numPr>
                <w:ilvl w:val="0"/>
                <w:numId w:val="0"/>
              </w:numPr>
              <w:jc w:val="left"/>
              <w:rPr>
                <w:rFonts w:ascii="Times New Roman" w:hAnsi="Times New Roman"/>
                <w:lang w:eastAsia="en-ID"/>
              </w:rPr>
            </w:pPr>
            <w:r w:rsidRPr="00BC2D71">
              <w:rPr>
                <w:rFonts w:ascii="Times New Roman" w:hAnsi="Times New Roman"/>
                <w:lang w:eastAsia="en-ID"/>
              </w:rPr>
              <w:t>Table titles, figure titles</w:t>
            </w:r>
          </w:p>
        </w:tc>
        <w:tc>
          <w:tcPr>
            <w:tcW w:w="1842" w:type="dxa"/>
            <w:tcBorders>
              <w:bottom w:val="nil"/>
            </w:tcBorders>
            <w:hideMark/>
          </w:tcPr>
          <w:p w14:paraId="67DF6D1D" w14:textId="77777777" w:rsidR="00AE39DA" w:rsidRPr="00BC2D71" w:rsidRDefault="00AE39DA" w:rsidP="00BC2D71">
            <w:pPr>
              <w:numPr>
                <w:ilvl w:val="0"/>
                <w:numId w:val="0"/>
              </w:numPr>
              <w:ind w:left="200"/>
              <w:jc w:val="left"/>
              <w:rPr>
                <w:rFonts w:ascii="Times New Roman" w:hAnsi="Times New Roman"/>
                <w:lang w:eastAsia="en-ID"/>
              </w:rPr>
            </w:pPr>
            <w:r w:rsidRPr="00BC2D71">
              <w:rPr>
                <w:rFonts w:ascii="Times New Roman" w:hAnsi="Times New Roman"/>
                <w:lang w:eastAsia="en-ID"/>
              </w:rPr>
              <w:t>–</w:t>
            </w:r>
          </w:p>
        </w:tc>
        <w:tc>
          <w:tcPr>
            <w:tcW w:w="1985" w:type="dxa"/>
            <w:tcBorders>
              <w:bottom w:val="nil"/>
            </w:tcBorders>
            <w:hideMark/>
          </w:tcPr>
          <w:p w14:paraId="0169D14C" w14:textId="77777777" w:rsidR="00AE39DA" w:rsidRPr="00BC2D71" w:rsidRDefault="00AE39DA" w:rsidP="00BA176E">
            <w:pPr>
              <w:numPr>
                <w:ilvl w:val="0"/>
                <w:numId w:val="0"/>
              </w:numPr>
              <w:jc w:val="left"/>
              <w:rPr>
                <w:rFonts w:ascii="Times New Roman" w:hAnsi="Times New Roman"/>
                <w:lang w:eastAsia="en-ID"/>
              </w:rPr>
            </w:pPr>
            <w:r w:rsidRPr="00BC2D71">
              <w:rPr>
                <w:rFonts w:ascii="Times New Roman" w:hAnsi="Times New Roman"/>
                <w:lang w:eastAsia="en-ID"/>
              </w:rPr>
              <w:t>Abstract, keywords</w:t>
            </w:r>
          </w:p>
        </w:tc>
        <w:tc>
          <w:tcPr>
            <w:tcW w:w="1984" w:type="dxa"/>
            <w:tcBorders>
              <w:bottom w:val="nil"/>
            </w:tcBorders>
            <w:hideMark/>
          </w:tcPr>
          <w:p w14:paraId="538F0954" w14:textId="77777777" w:rsidR="00AE39DA" w:rsidRPr="00BC2D71" w:rsidRDefault="00AE39DA" w:rsidP="00AE39DA">
            <w:pPr>
              <w:rPr>
                <w:rFonts w:ascii="Times New Roman" w:hAnsi="Times New Roman"/>
                <w:lang w:eastAsia="en-ID"/>
              </w:rPr>
            </w:pPr>
          </w:p>
        </w:tc>
      </w:tr>
      <w:tr w:rsidR="00AE39DA" w:rsidRPr="00BC2D71" w14:paraId="36C80AD0" w14:textId="77777777" w:rsidTr="005903D4">
        <w:tc>
          <w:tcPr>
            <w:tcW w:w="679" w:type="dxa"/>
            <w:tcBorders>
              <w:top w:val="nil"/>
              <w:bottom w:val="nil"/>
            </w:tcBorders>
            <w:hideMark/>
          </w:tcPr>
          <w:p w14:paraId="28CDFFF6" w14:textId="77777777" w:rsidR="00AE39DA" w:rsidRPr="00BC2D71" w:rsidRDefault="00AE39DA" w:rsidP="00BC2D71">
            <w:pPr>
              <w:numPr>
                <w:ilvl w:val="0"/>
                <w:numId w:val="0"/>
              </w:numPr>
              <w:ind w:left="200"/>
              <w:rPr>
                <w:rFonts w:ascii="Times New Roman" w:hAnsi="Times New Roman"/>
                <w:lang w:eastAsia="en-ID"/>
              </w:rPr>
            </w:pPr>
            <w:r w:rsidRPr="00BC2D71">
              <w:rPr>
                <w:rFonts w:ascii="Times New Roman" w:hAnsi="Times New Roman"/>
                <w:lang w:eastAsia="en-ID"/>
              </w:rPr>
              <w:t>11</w:t>
            </w:r>
          </w:p>
        </w:tc>
        <w:tc>
          <w:tcPr>
            <w:tcW w:w="2577" w:type="dxa"/>
            <w:tcBorders>
              <w:top w:val="nil"/>
              <w:bottom w:val="nil"/>
            </w:tcBorders>
            <w:hideMark/>
          </w:tcPr>
          <w:p w14:paraId="01E13A71" w14:textId="77777777" w:rsidR="00AE39DA" w:rsidRPr="00BC2D71" w:rsidRDefault="00AE39DA" w:rsidP="00BA176E">
            <w:pPr>
              <w:numPr>
                <w:ilvl w:val="0"/>
                <w:numId w:val="0"/>
              </w:numPr>
              <w:jc w:val="left"/>
              <w:rPr>
                <w:rFonts w:ascii="Times New Roman" w:hAnsi="Times New Roman"/>
                <w:lang w:eastAsia="en-ID"/>
              </w:rPr>
            </w:pPr>
            <w:r w:rsidRPr="00BC2D71">
              <w:rPr>
                <w:rFonts w:ascii="Times New Roman" w:hAnsi="Times New Roman"/>
                <w:lang w:eastAsia="en-ID"/>
              </w:rPr>
              <w:t>Main content, author institution, institution address, email address</w:t>
            </w:r>
          </w:p>
        </w:tc>
        <w:tc>
          <w:tcPr>
            <w:tcW w:w="1842" w:type="dxa"/>
            <w:tcBorders>
              <w:top w:val="nil"/>
              <w:bottom w:val="nil"/>
            </w:tcBorders>
            <w:hideMark/>
          </w:tcPr>
          <w:p w14:paraId="388BABC3" w14:textId="77777777" w:rsidR="00AE39DA" w:rsidRPr="00BC2D71" w:rsidRDefault="00AE39DA" w:rsidP="00BA176E">
            <w:pPr>
              <w:numPr>
                <w:ilvl w:val="0"/>
                <w:numId w:val="0"/>
              </w:numPr>
              <w:jc w:val="left"/>
              <w:rPr>
                <w:rFonts w:ascii="Times New Roman" w:hAnsi="Times New Roman"/>
                <w:lang w:eastAsia="en-ID"/>
              </w:rPr>
            </w:pPr>
            <w:r w:rsidRPr="00BC2D71">
              <w:rPr>
                <w:rFonts w:ascii="Times New Roman" w:hAnsi="Times New Roman"/>
                <w:lang w:eastAsia="en-ID"/>
              </w:rPr>
              <w:t>Author names, chapter titles, subheading titles</w:t>
            </w:r>
          </w:p>
        </w:tc>
        <w:tc>
          <w:tcPr>
            <w:tcW w:w="1985" w:type="dxa"/>
            <w:tcBorders>
              <w:top w:val="nil"/>
              <w:bottom w:val="nil"/>
            </w:tcBorders>
            <w:hideMark/>
          </w:tcPr>
          <w:p w14:paraId="61491FD9" w14:textId="77777777" w:rsidR="00AE39DA" w:rsidRPr="00BC2D71" w:rsidRDefault="00AE39DA" w:rsidP="00BA176E">
            <w:pPr>
              <w:numPr>
                <w:ilvl w:val="0"/>
                <w:numId w:val="0"/>
              </w:numPr>
              <w:jc w:val="left"/>
              <w:rPr>
                <w:rFonts w:ascii="Times New Roman" w:hAnsi="Times New Roman"/>
                <w:lang w:eastAsia="en-ID"/>
              </w:rPr>
            </w:pPr>
            <w:r w:rsidRPr="00BC2D71">
              <w:rPr>
                <w:rFonts w:ascii="Times New Roman" w:hAnsi="Times New Roman"/>
                <w:lang w:eastAsia="en-ID"/>
              </w:rPr>
              <w:t>Subheading titles, sub-subheading titles</w:t>
            </w:r>
          </w:p>
        </w:tc>
        <w:tc>
          <w:tcPr>
            <w:tcW w:w="1984" w:type="dxa"/>
            <w:tcBorders>
              <w:top w:val="nil"/>
              <w:bottom w:val="nil"/>
            </w:tcBorders>
            <w:hideMark/>
          </w:tcPr>
          <w:p w14:paraId="4D57A7AA" w14:textId="36E6DC42" w:rsidR="00AE39DA" w:rsidRPr="00BC2D71" w:rsidRDefault="00BA176E" w:rsidP="00BA176E">
            <w:pPr>
              <w:ind w:firstLine="0"/>
              <w:rPr>
                <w:rFonts w:ascii="Times New Roman" w:hAnsi="Times New Roman"/>
                <w:lang w:eastAsia="en-ID"/>
              </w:rPr>
            </w:pPr>
            <w:r>
              <w:rPr>
                <w:rFonts w:ascii="Times New Roman" w:hAnsi="Times New Roman"/>
                <w:lang w:eastAsia="en-ID"/>
              </w:rPr>
              <w:t>Author’s institution</w:t>
            </w:r>
          </w:p>
        </w:tc>
      </w:tr>
      <w:tr w:rsidR="00AE39DA" w:rsidRPr="00BC2D71" w14:paraId="13EA8E5E" w14:textId="77777777" w:rsidTr="005903D4">
        <w:tc>
          <w:tcPr>
            <w:tcW w:w="679" w:type="dxa"/>
            <w:tcBorders>
              <w:top w:val="nil"/>
            </w:tcBorders>
            <w:hideMark/>
          </w:tcPr>
          <w:p w14:paraId="3353902D" w14:textId="77777777" w:rsidR="00AE39DA" w:rsidRPr="00BC2D71" w:rsidRDefault="00AE39DA" w:rsidP="00BC2D71">
            <w:pPr>
              <w:numPr>
                <w:ilvl w:val="0"/>
                <w:numId w:val="0"/>
              </w:numPr>
              <w:ind w:firstLine="200"/>
              <w:rPr>
                <w:rFonts w:ascii="Times New Roman" w:hAnsi="Times New Roman"/>
                <w:lang w:eastAsia="en-ID"/>
              </w:rPr>
            </w:pPr>
            <w:r w:rsidRPr="00BC2D71">
              <w:rPr>
                <w:rFonts w:ascii="Times New Roman" w:hAnsi="Times New Roman"/>
                <w:lang w:eastAsia="en-ID"/>
              </w:rPr>
              <w:t>18</w:t>
            </w:r>
          </w:p>
        </w:tc>
        <w:tc>
          <w:tcPr>
            <w:tcW w:w="2577" w:type="dxa"/>
            <w:tcBorders>
              <w:top w:val="nil"/>
            </w:tcBorders>
            <w:hideMark/>
          </w:tcPr>
          <w:p w14:paraId="27CED42F" w14:textId="77777777" w:rsidR="00AE39DA" w:rsidRPr="00BC2D71" w:rsidRDefault="00AE39DA" w:rsidP="00BC2D71">
            <w:pPr>
              <w:numPr>
                <w:ilvl w:val="0"/>
                <w:numId w:val="0"/>
              </w:numPr>
              <w:ind w:left="200"/>
              <w:jc w:val="left"/>
              <w:rPr>
                <w:rFonts w:ascii="Times New Roman" w:hAnsi="Times New Roman"/>
                <w:lang w:eastAsia="en-ID"/>
              </w:rPr>
            </w:pPr>
            <w:r w:rsidRPr="00BC2D71">
              <w:rPr>
                <w:rFonts w:ascii="Times New Roman" w:hAnsi="Times New Roman"/>
                <w:lang w:eastAsia="en-ID"/>
              </w:rPr>
              <w:t>–</w:t>
            </w:r>
          </w:p>
        </w:tc>
        <w:tc>
          <w:tcPr>
            <w:tcW w:w="1842" w:type="dxa"/>
            <w:tcBorders>
              <w:top w:val="nil"/>
            </w:tcBorders>
            <w:hideMark/>
          </w:tcPr>
          <w:p w14:paraId="44AECDA4" w14:textId="77777777" w:rsidR="00AE39DA" w:rsidRPr="00BC2D71" w:rsidRDefault="00AE39DA" w:rsidP="00BA176E">
            <w:pPr>
              <w:numPr>
                <w:ilvl w:val="0"/>
                <w:numId w:val="0"/>
              </w:numPr>
              <w:jc w:val="left"/>
              <w:rPr>
                <w:rFonts w:ascii="Times New Roman" w:hAnsi="Times New Roman"/>
                <w:lang w:eastAsia="en-ID"/>
              </w:rPr>
            </w:pPr>
            <w:r w:rsidRPr="00BC2D71">
              <w:rPr>
                <w:rFonts w:ascii="Times New Roman" w:hAnsi="Times New Roman"/>
                <w:lang w:eastAsia="en-ID"/>
              </w:rPr>
              <w:t>Paper Title</w:t>
            </w:r>
          </w:p>
        </w:tc>
        <w:tc>
          <w:tcPr>
            <w:tcW w:w="1985" w:type="dxa"/>
            <w:tcBorders>
              <w:top w:val="nil"/>
            </w:tcBorders>
            <w:hideMark/>
          </w:tcPr>
          <w:p w14:paraId="0113D9C2" w14:textId="17C7740C" w:rsidR="00AE39DA" w:rsidRPr="00BC2D71" w:rsidRDefault="00BA176E" w:rsidP="00BA176E">
            <w:pPr>
              <w:numPr>
                <w:ilvl w:val="0"/>
                <w:numId w:val="0"/>
              </w:numPr>
              <w:ind w:left="-101"/>
              <w:jc w:val="left"/>
              <w:rPr>
                <w:rFonts w:ascii="Times New Roman" w:hAnsi="Times New Roman"/>
                <w:lang w:eastAsia="en-ID"/>
              </w:rPr>
            </w:pPr>
            <w:r>
              <w:rPr>
                <w:rFonts w:ascii="Times New Roman" w:hAnsi="Times New Roman"/>
                <w:lang w:eastAsia="en-ID"/>
              </w:rPr>
              <w:t xml:space="preserve">  </w:t>
            </w:r>
            <w:r w:rsidR="00AE39DA" w:rsidRPr="00BC2D71">
              <w:rPr>
                <w:rFonts w:ascii="Times New Roman" w:hAnsi="Times New Roman"/>
                <w:lang w:eastAsia="en-ID"/>
              </w:rPr>
              <w:t>–</w:t>
            </w:r>
          </w:p>
        </w:tc>
        <w:tc>
          <w:tcPr>
            <w:tcW w:w="1984" w:type="dxa"/>
            <w:tcBorders>
              <w:top w:val="nil"/>
            </w:tcBorders>
            <w:hideMark/>
          </w:tcPr>
          <w:p w14:paraId="71959E65" w14:textId="77777777" w:rsidR="00AE39DA" w:rsidRPr="00BC2D71" w:rsidRDefault="00AE39DA" w:rsidP="00AE39DA">
            <w:pPr>
              <w:rPr>
                <w:rFonts w:ascii="Times New Roman" w:hAnsi="Times New Roman"/>
                <w:lang w:eastAsia="en-ID"/>
              </w:rPr>
            </w:pPr>
          </w:p>
        </w:tc>
      </w:tr>
    </w:tbl>
    <w:p w14:paraId="3D851623" w14:textId="77777777" w:rsidR="00557752" w:rsidRPr="00AE39DA" w:rsidRDefault="00557752" w:rsidP="00557752">
      <w:pPr>
        <w:pStyle w:val="Default"/>
        <w:jc w:val="both"/>
        <w:rPr>
          <w:sz w:val="22"/>
          <w:szCs w:val="22"/>
        </w:rPr>
      </w:pPr>
    </w:p>
    <w:p w14:paraId="4E0B99C5" w14:textId="77777777" w:rsidR="00AE39DA" w:rsidRDefault="00AE39DA" w:rsidP="00AE39DA">
      <w:pPr>
        <w:sectPr w:rsidR="00AE39DA" w:rsidSect="00AE39DA">
          <w:type w:val="continuous"/>
          <w:pgSz w:w="11906" w:h="16838" w:code="9"/>
          <w:pgMar w:top="1701" w:right="1134" w:bottom="1134" w:left="1701" w:header="0" w:footer="144" w:gutter="0"/>
          <w:cols w:space="284"/>
          <w:docGrid w:linePitch="360"/>
        </w:sectPr>
      </w:pPr>
    </w:p>
    <w:p w14:paraId="0E42F1D0" w14:textId="30BA8FBB" w:rsidR="00A15536" w:rsidRPr="008E70F7" w:rsidRDefault="00A15536" w:rsidP="008E70F7">
      <w:pPr>
        <w:pStyle w:val="Heading2"/>
        <w:numPr>
          <w:ilvl w:val="0"/>
          <w:numId w:val="24"/>
        </w:numPr>
        <w:ind w:left="357" w:hanging="357"/>
        <w:rPr>
          <w:i w:val="0"/>
          <w:iCs w:val="0"/>
        </w:rPr>
      </w:pPr>
      <w:r w:rsidRPr="008E70F7">
        <w:rPr>
          <w:i w:val="0"/>
          <w:iCs w:val="0"/>
        </w:rPr>
        <w:t>Subheading 6</w:t>
      </w:r>
    </w:p>
    <w:p w14:paraId="39437D33" w14:textId="026AD797" w:rsidR="00A15536" w:rsidRPr="00A15536" w:rsidRDefault="00A15536" w:rsidP="008E70F7">
      <w:pPr>
        <w:numPr>
          <w:ilvl w:val="0"/>
          <w:numId w:val="0"/>
        </w:numPr>
        <w:ind w:firstLine="360"/>
      </w:pPr>
      <w:r w:rsidRPr="00A15536">
        <w:t xml:space="preserve">Figures should use standard resolution settings. Figures and tables must be </w:t>
      </w:r>
      <w:r w:rsidR="00AE39DA" w:rsidRPr="00A15536">
        <w:t>center aligned</w:t>
      </w:r>
      <w:r w:rsidRPr="00A15536">
        <w:t xml:space="preserve"> to fit the column width. Large figures and tables may span across two columns. Tables and figures that exceed one column should be placed at the beginning or end of the page.</w:t>
      </w:r>
    </w:p>
    <w:p w14:paraId="6D26CFB0" w14:textId="77777777" w:rsidR="00A15536" w:rsidRDefault="00A15536" w:rsidP="008E70F7">
      <w:pPr>
        <w:numPr>
          <w:ilvl w:val="0"/>
          <w:numId w:val="0"/>
        </w:numPr>
        <w:ind w:firstLine="360"/>
      </w:pPr>
      <w:r w:rsidRPr="00A15536">
        <w:t>Graphs should be presented in color. Please use contrasting solid colors, as shown in Figure 1.</w:t>
      </w:r>
    </w:p>
    <w:p w14:paraId="7B2E6A5C" w14:textId="3F594B28" w:rsidR="00AE39DA" w:rsidRPr="00A15536" w:rsidRDefault="00AE39DA" w:rsidP="00A15536">
      <w:pPr>
        <w:pStyle w:val="Default"/>
        <w:numPr>
          <w:ilvl w:val="1"/>
          <w:numId w:val="10"/>
        </w:numPr>
        <w:jc w:val="both"/>
        <w:rPr>
          <w:sz w:val="22"/>
          <w:szCs w:val="22"/>
        </w:rPr>
      </w:pPr>
      <w:r w:rsidRPr="00274101">
        <w:rPr>
          <w:noProof/>
          <w:sz w:val="22"/>
          <w:szCs w:val="22"/>
          <w:lang w:bidi="ar-SA"/>
        </w:rPr>
        <w:drawing>
          <wp:inline distT="0" distB="0" distL="0" distR="0" wp14:anchorId="5FA5211C" wp14:editId="7ED41499">
            <wp:extent cx="2771775" cy="1876425"/>
            <wp:effectExtent l="0" t="0" r="9525" b="9525"/>
            <wp:docPr id="1" name="Picture 1" descr="Sebuah gambar berisi teks, diagram, garis, Plot&#10;&#10;Konten yang dihasilkan AI mungkin sa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buah gambar berisi teks, diagram, garis, Plot&#10;&#10;Konten yang dihasilkan AI mungkin salah."/>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71775" cy="1876425"/>
                    </a:xfrm>
                    <a:prstGeom prst="rect">
                      <a:avLst/>
                    </a:prstGeom>
                    <a:noFill/>
                    <a:ln>
                      <a:noFill/>
                    </a:ln>
                  </pic:spPr>
                </pic:pic>
              </a:graphicData>
            </a:graphic>
          </wp:inline>
        </w:drawing>
      </w:r>
    </w:p>
    <w:p w14:paraId="105F3D98" w14:textId="382FE13A" w:rsidR="00BA176E" w:rsidRPr="002D6987" w:rsidRDefault="00A15536" w:rsidP="002D6987">
      <w:pPr>
        <w:pStyle w:val="Quote"/>
      </w:pPr>
      <w:r w:rsidRPr="00A15536">
        <w:t>Figure 1. Example of a graph with contrasting colors</w:t>
      </w:r>
    </w:p>
    <w:p w14:paraId="0D051903" w14:textId="09C3394F" w:rsidR="00BA176E" w:rsidRDefault="00BA176E" w:rsidP="002D6987">
      <w:pPr>
        <w:spacing w:before="120" w:after="120"/>
        <w:ind w:firstLine="198"/>
      </w:pPr>
      <w:r w:rsidRPr="00BA176E">
        <w:t xml:space="preserve">Authors are expected to ensure that all figures are presented with appropriate resolutions to clearly convey essential information, as exemplified in Figure 1 and Figure 3. Low-resolution or blurred images, such as </w:t>
      </w:r>
      <w:r w:rsidR="00145AC1" w:rsidRPr="00BA176E">
        <w:t>those</w:t>
      </w:r>
      <w:r w:rsidRPr="00BA176E">
        <w:t xml:space="preserve"> shown in Figure 2, should be avoided to maintain visual clarity and professional presentation standards.</w:t>
      </w:r>
    </w:p>
    <w:p w14:paraId="3BD9E30A" w14:textId="7FD39B41" w:rsidR="00AE39DA" w:rsidRPr="00A15536" w:rsidRDefault="00AE39DA" w:rsidP="00AE39DA">
      <w:pPr>
        <w:pStyle w:val="Default"/>
        <w:jc w:val="both"/>
        <w:rPr>
          <w:sz w:val="22"/>
          <w:szCs w:val="22"/>
        </w:rPr>
      </w:pPr>
      <w:r w:rsidRPr="00274101">
        <w:rPr>
          <w:noProof/>
          <w:sz w:val="22"/>
          <w:szCs w:val="22"/>
          <w:lang w:bidi="ar-SA"/>
        </w:rPr>
        <w:drawing>
          <wp:inline distT="0" distB="0" distL="0" distR="0" wp14:anchorId="73F81189" wp14:editId="4BAE86C0">
            <wp:extent cx="2743200" cy="1885950"/>
            <wp:effectExtent l="0" t="0" r="0" b="0"/>
            <wp:docPr id="2" name="Picture 2" descr="Penguins E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nguins EMb"/>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43200" cy="1885950"/>
                    </a:xfrm>
                    <a:prstGeom prst="rect">
                      <a:avLst/>
                    </a:prstGeom>
                    <a:noFill/>
                    <a:ln>
                      <a:noFill/>
                    </a:ln>
                  </pic:spPr>
                </pic:pic>
              </a:graphicData>
            </a:graphic>
          </wp:inline>
        </w:drawing>
      </w:r>
    </w:p>
    <w:p w14:paraId="1867E662" w14:textId="77777777" w:rsidR="00A15536" w:rsidRDefault="00A15536" w:rsidP="00AE39DA">
      <w:pPr>
        <w:pStyle w:val="Quote"/>
      </w:pPr>
      <w:r w:rsidRPr="00A15536">
        <w:t>Figure 2 shows an example of a low-resolution image that does not meet print criteria.</w:t>
      </w:r>
    </w:p>
    <w:p w14:paraId="6CA3341B" w14:textId="77777777" w:rsidR="00AE39DA" w:rsidRDefault="00AE39DA" w:rsidP="00AE39DA">
      <w:pPr>
        <w:pStyle w:val="Default"/>
        <w:jc w:val="both"/>
        <w:rPr>
          <w:sz w:val="22"/>
          <w:szCs w:val="22"/>
        </w:rPr>
      </w:pPr>
    </w:p>
    <w:p w14:paraId="50A7C508" w14:textId="48C7D9C4" w:rsidR="00AE39DA" w:rsidRPr="00A15536" w:rsidRDefault="00AE39DA" w:rsidP="00AE39DA">
      <w:pPr>
        <w:pStyle w:val="Default"/>
        <w:jc w:val="both"/>
        <w:rPr>
          <w:sz w:val="22"/>
          <w:szCs w:val="22"/>
        </w:rPr>
      </w:pPr>
      <w:r w:rsidRPr="00274101">
        <w:rPr>
          <w:noProof/>
          <w:sz w:val="22"/>
          <w:szCs w:val="22"/>
          <w:lang w:bidi="ar-SA"/>
        </w:rPr>
        <w:drawing>
          <wp:inline distT="0" distB="0" distL="0" distR="0" wp14:anchorId="35FA0E91" wp14:editId="550DACC3">
            <wp:extent cx="2743200" cy="2057400"/>
            <wp:effectExtent l="0" t="0" r="0" b="0"/>
            <wp:docPr id="3" name="Picture 3" descr="Pengu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nguin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p w14:paraId="017EF594" w14:textId="0F3DF7E2" w:rsidR="00AE39DA" w:rsidRPr="002D6987" w:rsidRDefault="00A15536" w:rsidP="002D6987">
      <w:pPr>
        <w:pStyle w:val="Quote"/>
      </w:pPr>
      <w:r w:rsidRPr="00A15536">
        <w:t>Figure 3 shows an example of a standard-resolution image.</w:t>
      </w:r>
    </w:p>
    <w:p w14:paraId="448B3900" w14:textId="20F552A0" w:rsidR="00A15536" w:rsidRPr="002D6987" w:rsidRDefault="00A15536" w:rsidP="002D6987">
      <w:pPr>
        <w:pStyle w:val="Heading2"/>
        <w:numPr>
          <w:ilvl w:val="0"/>
          <w:numId w:val="24"/>
        </w:numPr>
        <w:ind w:left="357" w:hanging="357"/>
        <w:rPr>
          <w:i w:val="0"/>
          <w:iCs w:val="0"/>
        </w:rPr>
      </w:pPr>
      <w:r w:rsidRPr="002D6987">
        <w:rPr>
          <w:i w:val="0"/>
          <w:iCs w:val="0"/>
        </w:rPr>
        <w:t>Subheading 7</w:t>
      </w:r>
    </w:p>
    <w:p w14:paraId="0B6EFD40" w14:textId="25347454" w:rsidR="002D2B1A" w:rsidRPr="002D6987" w:rsidRDefault="00A15536" w:rsidP="002D6987">
      <w:pPr>
        <w:numPr>
          <w:ilvl w:val="0"/>
          <w:numId w:val="0"/>
        </w:numPr>
        <w:spacing w:after="120"/>
        <w:ind w:firstLine="357"/>
      </w:pPr>
      <w:r w:rsidRPr="00AE39DA">
        <w:t xml:space="preserve">Figures are numbered using Arabic numerals. Figure captions use font size 10, are single-line and center-aligned. If the caption spans more than </w:t>
      </w:r>
      <w:r w:rsidR="00AE39DA" w:rsidRPr="00AE39DA">
        <w:t>one-line</w:t>
      </w:r>
      <w:r w:rsidRPr="00AE39DA">
        <w:t>, subsequent lines should remain center-aligned and adjusted accordingly (e.g., Figure 1). Captions and figure numbers are placed below the corresponding figure.</w:t>
      </w:r>
    </w:p>
    <w:p w14:paraId="6540CA34" w14:textId="52527DEC" w:rsidR="00AE39DA" w:rsidRPr="002D6987" w:rsidRDefault="00AE39DA" w:rsidP="002D6987">
      <w:pPr>
        <w:pStyle w:val="Heading2"/>
        <w:numPr>
          <w:ilvl w:val="0"/>
          <w:numId w:val="24"/>
        </w:numPr>
        <w:ind w:left="357" w:hanging="357"/>
        <w:rPr>
          <w:i w:val="0"/>
          <w:iCs w:val="0"/>
        </w:rPr>
      </w:pPr>
      <w:r w:rsidRPr="002D6987">
        <w:rPr>
          <w:i w:val="0"/>
          <w:iCs w:val="0"/>
        </w:rPr>
        <w:t>Subheading 8</w:t>
      </w:r>
    </w:p>
    <w:p w14:paraId="0F29D852" w14:textId="41FC8B35" w:rsidR="00AE39DA" w:rsidRPr="00AE39DA" w:rsidRDefault="00AE39DA" w:rsidP="002D6987">
      <w:pPr>
        <w:numPr>
          <w:ilvl w:val="0"/>
          <w:numId w:val="0"/>
        </w:numPr>
        <w:ind w:firstLine="360"/>
      </w:pPr>
      <w:r w:rsidRPr="00AE39DA">
        <w:t>Tables are numbered using Arabic numerals. Table titles are center-aligned and use font size 10. Each word in the table title should begin with a capital letter, except for conjunctions. Table titles are placed above the corresponding table, as shown in Table 1.</w:t>
      </w:r>
    </w:p>
    <w:p w14:paraId="0F28ECC7" w14:textId="5E551F90" w:rsidR="00AE39DA" w:rsidRPr="002D6987" w:rsidRDefault="00AE39DA" w:rsidP="002D6987">
      <w:pPr>
        <w:pStyle w:val="Heading2"/>
        <w:numPr>
          <w:ilvl w:val="0"/>
          <w:numId w:val="24"/>
        </w:numPr>
        <w:spacing w:before="120"/>
        <w:ind w:left="357" w:hanging="357"/>
        <w:rPr>
          <w:i w:val="0"/>
          <w:iCs w:val="0"/>
        </w:rPr>
      </w:pPr>
      <w:r w:rsidRPr="002D6987">
        <w:rPr>
          <w:i w:val="0"/>
          <w:iCs w:val="0"/>
        </w:rPr>
        <w:t>Subheading 9</w:t>
      </w:r>
    </w:p>
    <w:p w14:paraId="46605C95" w14:textId="6342E8EE" w:rsidR="00AE39DA" w:rsidRPr="00AE39DA" w:rsidRDefault="00AE39DA" w:rsidP="002D6987">
      <w:pPr>
        <w:numPr>
          <w:ilvl w:val="0"/>
          <w:numId w:val="0"/>
        </w:numPr>
        <w:spacing w:after="120"/>
        <w:ind w:firstLine="357"/>
      </w:pPr>
      <w:r w:rsidRPr="00AE39DA">
        <w:t>Page numbers are not required. Headers and footers should use font size 9.</w:t>
      </w:r>
    </w:p>
    <w:p w14:paraId="7CCEA7AF" w14:textId="432C9246" w:rsidR="00AE39DA" w:rsidRPr="002D6987" w:rsidRDefault="00AE39DA" w:rsidP="002D6987">
      <w:pPr>
        <w:pStyle w:val="Heading2"/>
        <w:numPr>
          <w:ilvl w:val="0"/>
          <w:numId w:val="24"/>
        </w:numPr>
        <w:ind w:left="357" w:hanging="357"/>
        <w:rPr>
          <w:i w:val="0"/>
          <w:iCs w:val="0"/>
        </w:rPr>
      </w:pPr>
      <w:r w:rsidRPr="002D6987">
        <w:rPr>
          <w:i w:val="0"/>
          <w:iCs w:val="0"/>
        </w:rPr>
        <w:t>Subheading 10</w:t>
      </w:r>
    </w:p>
    <w:p w14:paraId="21F8797A" w14:textId="1F03CD5D" w:rsidR="00796E20" w:rsidRPr="00274101" w:rsidRDefault="00AE39DA" w:rsidP="00AE39DA">
      <w:pPr>
        <w:pStyle w:val="Default"/>
        <w:ind w:firstLine="360"/>
        <w:jc w:val="both"/>
        <w:rPr>
          <w:sz w:val="22"/>
          <w:szCs w:val="22"/>
        </w:rPr>
      </w:pPr>
      <w:r w:rsidRPr="00AE39DA">
        <w:rPr>
          <w:sz w:val="22"/>
          <w:szCs w:val="22"/>
        </w:rPr>
        <w:t>The reference list should be arranged alphabetically by author name, using font size 10. The citation and reference style must follow the Harvard style. Citations include the author and year (author, year); reference entries must include the author, year, chapter/article title, book/journal title, place of publication, publisher/volume, and page numbers.</w:t>
      </w:r>
      <w:r w:rsidR="00515B09" w:rsidRPr="00274101">
        <w:rPr>
          <w:sz w:val="22"/>
          <w:szCs w:val="22"/>
        </w:rPr>
        <w:t xml:space="preserve">  </w:t>
      </w:r>
      <w:r w:rsidR="00796E20" w:rsidRPr="00274101">
        <w:rPr>
          <w:sz w:val="22"/>
          <w:szCs w:val="22"/>
        </w:rPr>
        <w:t xml:space="preserve"> </w:t>
      </w:r>
    </w:p>
    <w:p w14:paraId="062A9274" w14:textId="77777777" w:rsidR="0043209D" w:rsidRDefault="0043209D" w:rsidP="00B45B84">
      <w:pPr>
        <w:pStyle w:val="Default"/>
        <w:jc w:val="both"/>
        <w:rPr>
          <w:b/>
          <w:bCs/>
          <w:sz w:val="22"/>
          <w:szCs w:val="22"/>
        </w:rPr>
      </w:pPr>
    </w:p>
    <w:p w14:paraId="1D06802D" w14:textId="77777777" w:rsidR="002D6987" w:rsidRPr="00274101" w:rsidRDefault="002D6987" w:rsidP="00B45B84">
      <w:pPr>
        <w:pStyle w:val="Default"/>
        <w:jc w:val="both"/>
        <w:rPr>
          <w:b/>
          <w:bCs/>
          <w:sz w:val="22"/>
          <w:szCs w:val="22"/>
        </w:rPr>
      </w:pPr>
    </w:p>
    <w:p w14:paraId="746524E8" w14:textId="76D124F5" w:rsidR="00796E20" w:rsidRPr="00274101" w:rsidRDefault="00AE39DA" w:rsidP="00AE39DA">
      <w:pPr>
        <w:pStyle w:val="Heading1"/>
      </w:pPr>
      <w:r w:rsidRPr="00FD171F">
        <w:rPr>
          <w:lang w:eastAsia="en-ID"/>
        </w:rPr>
        <w:t>CONCLUSION</w:t>
      </w:r>
    </w:p>
    <w:p w14:paraId="61D7A021" w14:textId="77777777" w:rsidR="00AE39DA" w:rsidRPr="00AE39DA" w:rsidRDefault="00AE39DA" w:rsidP="004E5150">
      <w:pPr>
        <w:numPr>
          <w:ilvl w:val="0"/>
          <w:numId w:val="0"/>
        </w:numPr>
        <w:ind w:firstLine="360"/>
        <w:rPr>
          <w:rStyle w:val="longtext"/>
          <w:shd w:val="clear" w:color="auto" w:fill="FFFFFF"/>
        </w:rPr>
      </w:pPr>
      <w:r w:rsidRPr="00AE39DA">
        <w:rPr>
          <w:rStyle w:val="longtext"/>
          <w:shd w:val="clear" w:color="auto" w:fill="FFFFFF"/>
        </w:rPr>
        <w:lastRenderedPageBreak/>
        <w:t>The conclusion section contains a concise and compact statement that summarizes the main findings of the research and addresses the problem statement presented earlier. Authors must formulate conclusions based on the findings and discussion already provided, without introducing new information or data not previously explained. Conclusions should be written in narrative form—not as bullet points—and use an objective and impersonal scientific writing style.</w:t>
      </w:r>
    </w:p>
    <w:p w14:paraId="28270993" w14:textId="77777777" w:rsidR="00AE39DA" w:rsidRPr="00AE39DA" w:rsidRDefault="00AE39DA" w:rsidP="004E5150">
      <w:pPr>
        <w:numPr>
          <w:ilvl w:val="0"/>
          <w:numId w:val="0"/>
        </w:numPr>
        <w:ind w:firstLine="360"/>
        <w:rPr>
          <w:rStyle w:val="longtext"/>
          <w:shd w:val="clear" w:color="auto" w:fill="FFFFFF"/>
        </w:rPr>
      </w:pPr>
      <w:r w:rsidRPr="00AE39DA">
        <w:rPr>
          <w:rStyle w:val="longtext"/>
          <w:shd w:val="clear" w:color="auto" w:fill="FFFFFF"/>
        </w:rPr>
        <w:t xml:space="preserve">Authors should emphasize the contribution of the research to the advancement of science, technology, or professional practice, and clearly convey the implications of the findings. Where relevant, authors may include recommendations for further research, technology application, or policy improvement, but these must remain within the scope of the study results. Avoid evaluative language that is not supported by </w:t>
      </w:r>
      <w:proofErr w:type="gramStart"/>
      <w:r w:rsidRPr="00AE39DA">
        <w:rPr>
          <w:rStyle w:val="longtext"/>
          <w:shd w:val="clear" w:color="auto" w:fill="FFFFFF"/>
        </w:rPr>
        <w:t>data, and</w:t>
      </w:r>
      <w:proofErr w:type="gramEnd"/>
      <w:r w:rsidRPr="00AE39DA">
        <w:rPr>
          <w:rStyle w:val="longtext"/>
          <w:shd w:val="clear" w:color="auto" w:fill="FFFFFF"/>
        </w:rPr>
        <w:t xml:space="preserve"> ensure that the conclusion reflects consistency between the research objectives, methods, results, and discussion.</w:t>
      </w:r>
    </w:p>
    <w:p w14:paraId="6745CA78" w14:textId="7CA72257" w:rsidR="004C7FA4" w:rsidRPr="00274101" w:rsidRDefault="00AE39DA" w:rsidP="004E5150">
      <w:pPr>
        <w:numPr>
          <w:ilvl w:val="0"/>
          <w:numId w:val="0"/>
        </w:numPr>
        <w:ind w:firstLine="360"/>
        <w:rPr>
          <w:shd w:val="clear" w:color="auto" w:fill="FFFFFF"/>
        </w:rPr>
      </w:pPr>
      <w:r w:rsidRPr="00AE39DA">
        <w:rPr>
          <w:rStyle w:val="longtext"/>
          <w:shd w:val="clear" w:color="auto" w:fill="FFFFFF"/>
        </w:rPr>
        <w:t>A strong conclusion reinforces the scientific integrity of the paper and adds value for both readers and the academic community. It should highlight the key points of the article without repeating the abstract, and instead focus on the significance, application, or development stemming from the research. The conclusion should also indicate whether the research objectives have been achieved. It must be written as a descriptive paragraph—avoid using bulleted lists.</w:t>
      </w:r>
    </w:p>
    <w:p w14:paraId="7B7556E6" w14:textId="77777777" w:rsidR="00796E20" w:rsidRPr="00274101" w:rsidRDefault="00796E20" w:rsidP="00990AED">
      <w:pPr>
        <w:pStyle w:val="Default"/>
        <w:rPr>
          <w:sz w:val="22"/>
          <w:szCs w:val="22"/>
        </w:rPr>
      </w:pPr>
    </w:p>
    <w:p w14:paraId="6B3EAB8F" w14:textId="77777777" w:rsidR="00AE39DA" w:rsidRDefault="00AE39DA" w:rsidP="00AE39DA">
      <w:pPr>
        <w:pStyle w:val="Heading1"/>
        <w:rPr>
          <w:lang w:eastAsia="en-ID"/>
        </w:rPr>
      </w:pPr>
      <w:r w:rsidRPr="00FD171F">
        <w:rPr>
          <w:lang w:eastAsia="en-ID"/>
        </w:rPr>
        <w:t>REFERENCES</w:t>
      </w:r>
    </w:p>
    <w:p w14:paraId="7C2ACAAE" w14:textId="77777777" w:rsidR="00AE39DA" w:rsidRPr="00AE39DA" w:rsidRDefault="00AE39DA" w:rsidP="004E5150">
      <w:pPr>
        <w:numPr>
          <w:ilvl w:val="0"/>
          <w:numId w:val="0"/>
        </w:numPr>
        <w:ind w:firstLine="360"/>
        <w:rPr>
          <w:sz w:val="24"/>
          <w:szCs w:val="24"/>
        </w:rPr>
      </w:pPr>
      <w:r w:rsidRPr="00AE39DA">
        <w:rPr>
          <w:sz w:val="24"/>
          <w:szCs w:val="24"/>
        </w:rPr>
        <w:t>This section includes all documents or sources cited in the article and must be written completely in accordance with the APA 7th Edition citation style. Authors are encouraged to use primary references such as journal articles, conference proceedings, patents, and book chapters, as these sources offer high reliability and relevance for scientific development. Secondary references, such as textbooks and handbooks, may be used sparingly when adequate primary sources are unavailable.</w:t>
      </w:r>
    </w:p>
    <w:p w14:paraId="10AE6562" w14:textId="77777777" w:rsidR="00AE39DA" w:rsidRPr="00AE39DA" w:rsidRDefault="00AE39DA" w:rsidP="004E5150">
      <w:pPr>
        <w:numPr>
          <w:ilvl w:val="0"/>
          <w:numId w:val="0"/>
        </w:numPr>
        <w:ind w:firstLine="360"/>
        <w:rPr>
          <w:sz w:val="24"/>
          <w:szCs w:val="24"/>
        </w:rPr>
      </w:pPr>
      <w:r w:rsidRPr="00AE39DA">
        <w:rPr>
          <w:sz w:val="24"/>
          <w:szCs w:val="24"/>
        </w:rPr>
        <w:t xml:space="preserve">Each cited reference must have been thoroughly read and understood by the author, with a minimum of ten citations from research published within the last ten years. To maintain objectivity and scientific quality, excessive self-citation should be avoided. </w:t>
      </w:r>
      <w:r w:rsidRPr="00AE39DA">
        <w:rPr>
          <w:sz w:val="24"/>
          <w:szCs w:val="24"/>
        </w:rPr>
        <w:t>Accuracy in matching in-text citations with the reference list is essential to prevent missing or irrelevant references.</w:t>
      </w:r>
    </w:p>
    <w:p w14:paraId="0D7410EF" w14:textId="77777777" w:rsidR="00AE39DA" w:rsidRDefault="00AE39DA" w:rsidP="004E5150">
      <w:pPr>
        <w:numPr>
          <w:ilvl w:val="0"/>
          <w:numId w:val="0"/>
        </w:numPr>
        <w:ind w:firstLine="360"/>
        <w:rPr>
          <w:sz w:val="24"/>
          <w:szCs w:val="24"/>
        </w:rPr>
      </w:pPr>
      <w:r w:rsidRPr="00AE39DA">
        <w:rPr>
          <w:sz w:val="24"/>
          <w:szCs w:val="24"/>
        </w:rPr>
        <w:t>Authors are also advised to use reference management tools such as Mendeley, Zotero, or EndNote to ensure formatting consistency and ease of reference handling. Before submitting the article, each reference must be verified against the original source, including author names, titles, volume, issue, publication year, and DOI or URL links.</w:t>
      </w:r>
    </w:p>
    <w:p w14:paraId="1C4C92EB" w14:textId="77777777" w:rsidR="00AE39DA" w:rsidRPr="00BC2D71" w:rsidRDefault="00AE39DA" w:rsidP="00AE39DA">
      <w:pPr>
        <w:numPr>
          <w:ilvl w:val="0"/>
          <w:numId w:val="0"/>
        </w:numPr>
        <w:ind w:left="200"/>
        <w:rPr>
          <w:rStyle w:val="SubtleReference"/>
        </w:rPr>
      </w:pPr>
    </w:p>
    <w:p w14:paraId="10243C39" w14:textId="1453E401" w:rsidR="004B7952" w:rsidRPr="00BC2D71" w:rsidRDefault="00AE39DA" w:rsidP="00BC2D71">
      <w:pPr>
        <w:numPr>
          <w:ilvl w:val="0"/>
          <w:numId w:val="0"/>
        </w:numPr>
        <w:rPr>
          <w:rStyle w:val="SubtleReference"/>
        </w:rPr>
      </w:pPr>
      <w:r w:rsidRPr="00BC2D71">
        <w:rPr>
          <w:rStyle w:val="SubtleReference"/>
        </w:rPr>
        <w:t xml:space="preserve">Example </w:t>
      </w:r>
      <w:r w:rsidR="00BC2D71">
        <w:rPr>
          <w:rStyle w:val="SubtleReference"/>
        </w:rPr>
        <w:t xml:space="preserve">of </w:t>
      </w:r>
      <w:r w:rsidRPr="00BC2D71">
        <w:rPr>
          <w:rStyle w:val="SubtleReference"/>
        </w:rPr>
        <w:t>Journal Article Reference:</w:t>
      </w:r>
    </w:p>
    <w:p w14:paraId="50CD8154" w14:textId="782A10FE" w:rsidR="004B7952" w:rsidRPr="00BC2D71" w:rsidRDefault="004B7952" w:rsidP="00AE39DA">
      <w:pPr>
        <w:numPr>
          <w:ilvl w:val="0"/>
          <w:numId w:val="0"/>
        </w:numPr>
        <w:ind w:left="284" w:hanging="284"/>
        <w:rPr>
          <w:rStyle w:val="SubtleReference"/>
        </w:rPr>
      </w:pPr>
      <w:r w:rsidRPr="007119E5">
        <w:rPr>
          <w:rStyle w:val="SubtleReference"/>
          <w:lang w:val="sv-SE"/>
        </w:rPr>
        <w:t xml:space="preserve">Alkan, R. M., Erol, S., Ozulu, I. M., &amp; Ilci, V. (2020). </w:t>
      </w:r>
      <w:r w:rsidRPr="00BC2D71">
        <w:rPr>
          <w:rStyle w:val="SubtleReference"/>
        </w:rPr>
        <w:t xml:space="preserve">Accuracy Comparison of Post-processed PPP and Real-time  Absolute Positioning Techniques. Geomatics, Natural Hazards and Risk, 11(1), 178–190, </w:t>
      </w:r>
      <w:hyperlink r:id="rId16" w:history="1">
        <w:r w:rsidRPr="00BC2D71">
          <w:rPr>
            <w:rStyle w:val="SubtleReference"/>
          </w:rPr>
          <w:t>https://doi.org/10,1080/19475705.2020,1714752</w:t>
        </w:r>
      </w:hyperlink>
    </w:p>
    <w:p w14:paraId="7C21F209" w14:textId="7965C899" w:rsidR="00A63BF4" w:rsidRPr="00BC2D71" w:rsidRDefault="00A63BF4" w:rsidP="00A63BF4">
      <w:pPr>
        <w:pStyle w:val="Default"/>
        <w:ind w:left="360" w:hanging="360"/>
        <w:jc w:val="both"/>
        <w:rPr>
          <w:rStyle w:val="SubtleReference"/>
        </w:rPr>
      </w:pPr>
    </w:p>
    <w:p w14:paraId="0703B0B7" w14:textId="658A476E" w:rsidR="00AE39DA" w:rsidRPr="00BC2D71" w:rsidRDefault="00AE39DA" w:rsidP="00BC2D71">
      <w:pPr>
        <w:numPr>
          <w:ilvl w:val="0"/>
          <w:numId w:val="0"/>
        </w:numPr>
        <w:rPr>
          <w:rStyle w:val="SubtleReference"/>
          <w:lang w:eastAsia="id-ID"/>
        </w:rPr>
      </w:pPr>
      <w:r w:rsidRPr="00BC2D71">
        <w:rPr>
          <w:rStyle w:val="SubtleReference"/>
        </w:rPr>
        <w:t xml:space="preserve">Example </w:t>
      </w:r>
      <w:r w:rsidR="00BC2D71">
        <w:rPr>
          <w:rStyle w:val="SubtleReference"/>
        </w:rPr>
        <w:t>of Book</w:t>
      </w:r>
      <w:r w:rsidRPr="00BC2D71">
        <w:rPr>
          <w:rStyle w:val="SubtleReference"/>
        </w:rPr>
        <w:t xml:space="preserve"> Reference:</w:t>
      </w:r>
    </w:p>
    <w:p w14:paraId="2E8A4537" w14:textId="00A2F7A9" w:rsidR="004B7952" w:rsidRPr="00BC2D71" w:rsidRDefault="004B7952" w:rsidP="00AE39DA">
      <w:pPr>
        <w:numPr>
          <w:ilvl w:val="0"/>
          <w:numId w:val="0"/>
        </w:numPr>
        <w:ind w:left="284" w:hanging="284"/>
        <w:rPr>
          <w:rStyle w:val="SubtleReference"/>
        </w:rPr>
      </w:pPr>
      <w:r w:rsidRPr="00BC2D71">
        <w:rPr>
          <w:rStyle w:val="SubtleReference"/>
        </w:rPr>
        <w:t>Creswell, J.W. (2011). Educational research : Planning, conducting, and evaluating quantitative and qualitative research (4th ed). Pearson Education.</w:t>
      </w:r>
    </w:p>
    <w:p w14:paraId="2FC33E0F" w14:textId="77777777" w:rsidR="004B7952" w:rsidRPr="00BC2D71" w:rsidRDefault="004B7952" w:rsidP="00A63BF4">
      <w:pPr>
        <w:pStyle w:val="Default"/>
        <w:ind w:left="360" w:hanging="360"/>
        <w:jc w:val="both"/>
        <w:rPr>
          <w:rStyle w:val="SubtleReference"/>
        </w:rPr>
      </w:pPr>
    </w:p>
    <w:p w14:paraId="01BD2F17" w14:textId="1C51A441" w:rsidR="004B7952" w:rsidRPr="00BC2D71" w:rsidRDefault="00AE39DA" w:rsidP="00AE39DA">
      <w:pPr>
        <w:numPr>
          <w:ilvl w:val="0"/>
          <w:numId w:val="0"/>
        </w:numPr>
        <w:ind w:left="284" w:hanging="284"/>
        <w:rPr>
          <w:rStyle w:val="SubtleReference"/>
        </w:rPr>
      </w:pPr>
      <w:r w:rsidRPr="00BC2D71">
        <w:rPr>
          <w:rStyle w:val="SubtleReference"/>
        </w:rPr>
        <w:t xml:space="preserve">Example </w:t>
      </w:r>
      <w:r w:rsidR="00BC2D71">
        <w:rPr>
          <w:rStyle w:val="SubtleReference"/>
        </w:rPr>
        <w:t>of Proceeding</w:t>
      </w:r>
      <w:r w:rsidRPr="00BC2D71">
        <w:rPr>
          <w:rStyle w:val="SubtleReference"/>
        </w:rPr>
        <w:t xml:space="preserve"> Reference:</w:t>
      </w:r>
    </w:p>
    <w:p w14:paraId="41D41742" w14:textId="77777777" w:rsidR="004B7952" w:rsidRPr="00BC2D71" w:rsidRDefault="004B7952" w:rsidP="00AE39DA">
      <w:pPr>
        <w:numPr>
          <w:ilvl w:val="0"/>
          <w:numId w:val="0"/>
        </w:numPr>
        <w:ind w:left="284" w:hanging="284"/>
        <w:rPr>
          <w:rStyle w:val="SubtleReference"/>
        </w:rPr>
      </w:pPr>
      <w:r w:rsidRPr="00BC2D71">
        <w:rPr>
          <w:rStyle w:val="SubtleReference"/>
        </w:rPr>
        <w:t>Wang, H., Shen, S., &amp; Lu, X. (2012). Comparison of the camera calibration between photogrammetry and computer vision. Proceedings 2012 International Conference on System Science and Engineering, ICSSE 2012. https://doi.org/10.1109/ICSSE.2012.6257207</w:t>
      </w:r>
    </w:p>
    <w:p w14:paraId="13DF9669" w14:textId="77777777" w:rsidR="004B7952" w:rsidRPr="00BC2D71" w:rsidRDefault="004B7952" w:rsidP="00AE39DA">
      <w:pPr>
        <w:numPr>
          <w:ilvl w:val="0"/>
          <w:numId w:val="0"/>
        </w:numPr>
        <w:ind w:left="284" w:hanging="284"/>
        <w:rPr>
          <w:rStyle w:val="SubtleReference"/>
        </w:rPr>
      </w:pPr>
      <w:r w:rsidRPr="00BC2D71">
        <w:rPr>
          <w:rStyle w:val="SubtleReference"/>
        </w:rPr>
        <w:t>Safi’i, A. N. (2017). Akurasi Pengukuran Gps Metode RTK-NTRIP Menggunakan Ina-Cors Big. Prosiding Seminar Nasional Geomatika 2017. https://doi.org/10.24895 /sng.2017.2-0.441</w:t>
      </w:r>
    </w:p>
    <w:p w14:paraId="6E57F5AE" w14:textId="77777777" w:rsidR="004B7952" w:rsidRPr="00BC2D71" w:rsidRDefault="004B7952" w:rsidP="00AE39DA">
      <w:pPr>
        <w:numPr>
          <w:ilvl w:val="0"/>
          <w:numId w:val="0"/>
        </w:numPr>
        <w:ind w:left="284" w:hanging="284"/>
        <w:rPr>
          <w:rStyle w:val="SubtleReference"/>
        </w:rPr>
      </w:pPr>
    </w:p>
    <w:p w14:paraId="09D9AD9C" w14:textId="746DAE86" w:rsidR="004B7952" w:rsidRPr="00BC2D71" w:rsidRDefault="00AE39DA" w:rsidP="00AE39DA">
      <w:pPr>
        <w:numPr>
          <w:ilvl w:val="0"/>
          <w:numId w:val="0"/>
        </w:numPr>
        <w:ind w:left="284" w:hanging="284"/>
        <w:rPr>
          <w:rStyle w:val="SubtleReference"/>
        </w:rPr>
      </w:pPr>
      <w:r w:rsidRPr="00BC2D71">
        <w:rPr>
          <w:rStyle w:val="SubtleReference"/>
        </w:rPr>
        <w:t xml:space="preserve">Example </w:t>
      </w:r>
      <w:r w:rsidR="00BC2D71">
        <w:rPr>
          <w:rStyle w:val="SubtleReference"/>
        </w:rPr>
        <w:t xml:space="preserve">of </w:t>
      </w:r>
      <w:r w:rsidRPr="00BC2D71">
        <w:rPr>
          <w:rStyle w:val="SubtleReference"/>
        </w:rPr>
        <w:t>Book Part Reference:</w:t>
      </w:r>
    </w:p>
    <w:p w14:paraId="2C470EDC" w14:textId="2B05ADA7" w:rsidR="004B7952" w:rsidRPr="00BC2D71" w:rsidRDefault="004B7952" w:rsidP="00AE39DA">
      <w:pPr>
        <w:numPr>
          <w:ilvl w:val="0"/>
          <w:numId w:val="0"/>
        </w:numPr>
        <w:ind w:left="284" w:hanging="284"/>
        <w:rPr>
          <w:rStyle w:val="SubtleReference"/>
        </w:rPr>
      </w:pPr>
      <w:r w:rsidRPr="00BC2D71">
        <w:rPr>
          <w:rStyle w:val="SubtleReference"/>
        </w:rPr>
        <w:t>Hinderer, J., Crossley, D., &amp; Warburton, R. J. (2015). Superconducting Gravimetry. In Treatise on Geophysics: Second Edition. https://doi.org/ 10.1016/B978-0-444-53802-4.00062-2</w:t>
      </w:r>
    </w:p>
    <w:p w14:paraId="28618FBD" w14:textId="2D710415" w:rsidR="004B7952" w:rsidRPr="00BC2D71" w:rsidRDefault="004B7952" w:rsidP="00AE39DA">
      <w:pPr>
        <w:numPr>
          <w:ilvl w:val="0"/>
          <w:numId w:val="0"/>
        </w:numPr>
        <w:ind w:left="284" w:hanging="284"/>
        <w:rPr>
          <w:rStyle w:val="SubtleReference"/>
        </w:rPr>
      </w:pPr>
      <w:r w:rsidRPr="00BC2D71">
        <w:rPr>
          <w:rStyle w:val="SubtleReference"/>
        </w:rPr>
        <w:t>Freymueller, J. (2017). Geodynamics. In Springer Handbooks. https://doi.org/10.1007/978-3-319-42928-1_37</w:t>
      </w:r>
    </w:p>
    <w:sectPr w:rsidR="004B7952" w:rsidRPr="00BC2D71" w:rsidSect="002D2B1A">
      <w:type w:val="continuous"/>
      <w:pgSz w:w="11906" w:h="16838" w:code="9"/>
      <w:pgMar w:top="1701" w:right="1134" w:bottom="1134" w:left="1701" w:header="0" w:footer="144"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A77807" w14:textId="77777777" w:rsidR="00D95349" w:rsidRDefault="00D95349" w:rsidP="00AE39DA">
      <w:r>
        <w:separator/>
      </w:r>
    </w:p>
  </w:endnote>
  <w:endnote w:type="continuationSeparator" w:id="0">
    <w:p w14:paraId="59101CEE" w14:textId="77777777" w:rsidR="00D95349" w:rsidRDefault="00D95349" w:rsidP="00AE39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rial Unicode MS">
    <w:panose1 w:val="020B0604020202020204"/>
    <w:charset w:val="80"/>
    <w:family w:val="swiss"/>
    <w:pitch w:val="variable"/>
    <w:sig w:usb0="F7FFAEFF" w:usb1="F9DFFFFF" w:usb2="0000007F" w:usb3="00000000" w:csb0="003F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67ABA" w14:textId="77777777" w:rsidR="002D2B1A" w:rsidRDefault="002D2B1A" w:rsidP="00AE39DA">
    <w:r>
      <w:fldChar w:fldCharType="begin"/>
    </w:r>
    <w:r>
      <w:instrText xml:space="preserve"> PAGE   \* MERGEFORMAT </w:instrText>
    </w:r>
    <w:r>
      <w:fldChar w:fldCharType="separate"/>
    </w:r>
    <w:r w:rsidR="00EC1FC1">
      <w:rPr>
        <w:noProof/>
      </w:rPr>
      <w:t>4</w:t>
    </w:r>
    <w:r>
      <w:rPr>
        <w:noProof/>
      </w:rPr>
      <w:fldChar w:fldCharType="end"/>
    </w:r>
  </w:p>
  <w:p w14:paraId="05AFC2B3" w14:textId="77777777" w:rsidR="00AB30A7" w:rsidRPr="00F246EE" w:rsidRDefault="00AB30A7" w:rsidP="00AE39D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6092731"/>
      <w:docPartObj>
        <w:docPartGallery w:val="Page Numbers (Bottom of Page)"/>
        <w:docPartUnique/>
      </w:docPartObj>
    </w:sdtPr>
    <w:sdtContent>
      <w:p w14:paraId="455C8312" w14:textId="3F22238E" w:rsidR="00533631" w:rsidRDefault="00533631" w:rsidP="00AE39DA">
        <w:r>
          <w:fldChar w:fldCharType="begin"/>
        </w:r>
        <w:r>
          <w:instrText>PAGE   \* MERGEFORMAT</w:instrText>
        </w:r>
        <w:r>
          <w:fldChar w:fldCharType="separate"/>
        </w:r>
        <w:r>
          <w:rPr>
            <w:lang w:val="id-ID"/>
          </w:rPr>
          <w:t>2</w:t>
        </w:r>
        <w:r>
          <w:fldChar w:fldCharType="end"/>
        </w:r>
      </w:p>
    </w:sdtContent>
  </w:sdt>
  <w:p w14:paraId="01B382F9" w14:textId="77777777" w:rsidR="00AB30A7" w:rsidRPr="00B87438" w:rsidRDefault="00AB30A7" w:rsidP="00AE39D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218C80" w14:textId="77777777" w:rsidR="00D95349" w:rsidRDefault="00D95349" w:rsidP="00AE39DA">
      <w:r>
        <w:separator/>
      </w:r>
    </w:p>
  </w:footnote>
  <w:footnote w:type="continuationSeparator" w:id="0">
    <w:p w14:paraId="7D8B902E" w14:textId="77777777" w:rsidR="00D95349" w:rsidRDefault="00D95349" w:rsidP="00AE39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AF8CC" w14:textId="4D790624" w:rsidR="00AB30A7" w:rsidRPr="00491D28" w:rsidRDefault="00AB30A7" w:rsidP="00AE39D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4302E" w14:textId="57D3FE19" w:rsidR="00AB30A7" w:rsidRPr="002D2B1A" w:rsidRDefault="002D2B1A" w:rsidP="00AE39DA">
    <w:r>
      <w:rPr>
        <w:noProof/>
        <w:lang w:bidi="ar-SA"/>
      </w:rPr>
      <w:drawing>
        <wp:inline distT="0" distB="0" distL="0" distR="0" wp14:anchorId="079876AE" wp14:editId="5CC6F5E3">
          <wp:extent cx="5753100" cy="819150"/>
          <wp:effectExtent l="0" t="0" r="0" b="0"/>
          <wp:docPr id="13" name="Picture 13" descr="C:\Users\Toshiba\Google Drive (ikajati@gmail.com)\MIgas\Publikasi Ilmiah\2019\MigasZoom\MZ 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oshiba\Google Drive (ikajati@gmail.com)\MIgas\Publikasi Ilmiah\2019\MigasZoom\MZ BW.png"/>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t="24658" b="16438"/>
                  <a:stretch>
                    <a:fillRect/>
                  </a:stretch>
                </pic:blipFill>
                <pic:spPr bwMode="auto">
                  <a:xfrm>
                    <a:off x="0" y="0"/>
                    <a:ext cx="5753100" cy="8191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3F262" w14:textId="766C1BC3" w:rsidR="002D2B1A" w:rsidRPr="00491D28" w:rsidRDefault="002D2B1A" w:rsidP="00AE39DA">
    <w:r>
      <w:rPr>
        <w:noProof/>
        <w:lang w:bidi="ar-SA"/>
      </w:rPr>
      <w:drawing>
        <wp:inline distT="0" distB="0" distL="0" distR="0" wp14:anchorId="6113C8E1" wp14:editId="3874DDC2">
          <wp:extent cx="5753100" cy="819150"/>
          <wp:effectExtent l="0" t="0" r="0" b="0"/>
          <wp:docPr id="9" name="Picture 9" descr="C:\Users\Toshiba\Google Drive (ikajati@gmail.com)\MIgas\Publikasi Ilmiah\2019\MigasZoom\MZ 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oshiba\Google Drive (ikajati@gmail.com)\MIgas\Publikasi Ilmiah\2019\MigasZoom\MZ BW.png"/>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t="24658" b="16438"/>
                  <a:stretch>
                    <a:fillRect/>
                  </a:stretch>
                </pic:blipFill>
                <pic:spPr bwMode="auto">
                  <a:xfrm>
                    <a:off x="0" y="0"/>
                    <a:ext cx="5753100" cy="819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2BEB88C"/>
    <w:multiLevelType w:val="hybridMultilevel"/>
    <w:tmpl w:val="D0E2FA8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94E2EA5"/>
    <w:multiLevelType w:val="hybridMultilevel"/>
    <w:tmpl w:val="4BF75AE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1D"/>
    <w:multiLevelType w:val="multilevel"/>
    <w:tmpl w:val="B350A4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030026C1"/>
    <w:multiLevelType w:val="hybridMultilevel"/>
    <w:tmpl w:val="803E722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5611793"/>
    <w:multiLevelType w:val="hybridMultilevel"/>
    <w:tmpl w:val="5182608C"/>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82A5C8D"/>
    <w:multiLevelType w:val="multilevel"/>
    <w:tmpl w:val="39166044"/>
    <w:lvl w:ilvl="0">
      <w:start w:val="1"/>
      <w:numFmt w:val="decimal"/>
      <w:pStyle w:val="SectionHeading"/>
      <w:lvlText w:val="%1."/>
      <w:lvlJc w:val="left"/>
      <w:pPr>
        <w:tabs>
          <w:tab w:val="num" w:pos="360"/>
        </w:tabs>
        <w:ind w:left="360" w:hanging="360"/>
      </w:pPr>
      <w:rPr>
        <w:rFonts w:hint="default"/>
      </w:rPr>
    </w:lvl>
    <w:lvl w:ilvl="1">
      <w:start w:val="1"/>
      <w:numFmt w:val="decimal"/>
      <w:lvlRestart w:val="0"/>
      <w:lvlText w:val="%1.%2."/>
      <w:lvlJc w:val="left"/>
      <w:pPr>
        <w:tabs>
          <w:tab w:val="num" w:pos="360"/>
        </w:tabs>
        <w:ind w:left="360" w:firstLine="0"/>
      </w:pPr>
      <w:rPr>
        <w:rFonts w:hint="default"/>
      </w:rPr>
    </w:lvl>
    <w:lvl w:ilvl="2">
      <w:start w:val="1"/>
      <w:numFmt w:val="decimal"/>
      <w:pStyle w:val="a-sub2"/>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085724A8"/>
    <w:multiLevelType w:val="hybridMultilevel"/>
    <w:tmpl w:val="B2D2AE22"/>
    <w:lvl w:ilvl="0" w:tplc="533A716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09361F46"/>
    <w:multiLevelType w:val="hybridMultilevel"/>
    <w:tmpl w:val="5AFE1954"/>
    <w:lvl w:ilvl="0" w:tplc="FFFFFFFF">
      <w:start w:val="1"/>
      <w:numFmt w:val="decimal"/>
      <w:lvlText w:val=""/>
      <w:lvlJc w:val="left"/>
    </w:lvl>
    <w:lvl w:ilvl="1" w:tplc="38090001">
      <w:start w:val="1"/>
      <w:numFmt w:val="bullet"/>
      <w:lvlText w:val=""/>
      <w:lvlJc w:val="left"/>
      <w:pPr>
        <w:ind w:left="36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915CF25"/>
    <w:multiLevelType w:val="hybridMultilevel"/>
    <w:tmpl w:val="CAC8F31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26035E2F"/>
    <w:multiLevelType w:val="hybridMultilevel"/>
    <w:tmpl w:val="AE960D08"/>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766205B"/>
    <w:multiLevelType w:val="hybridMultilevel"/>
    <w:tmpl w:val="18B2D116"/>
    <w:lvl w:ilvl="0" w:tplc="04210001">
      <w:numFmt w:val="bullet"/>
      <w:lvlText w:val=""/>
      <w:lvlJc w:val="left"/>
      <w:pPr>
        <w:ind w:left="720" w:hanging="360"/>
      </w:pPr>
      <w:rPr>
        <w:rFonts w:ascii="Symbol" w:eastAsia="Times New Roman"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2" w15:restartNumberingAfterBreak="0">
    <w:nsid w:val="3656DC14"/>
    <w:multiLevelType w:val="hybridMultilevel"/>
    <w:tmpl w:val="3DEEAA0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42C06F63"/>
    <w:multiLevelType w:val="hybridMultilevel"/>
    <w:tmpl w:val="747C41E2"/>
    <w:lvl w:ilvl="0" w:tplc="34782D6E">
      <w:start w:val="1"/>
      <w:numFmt w:val="decimal"/>
      <w:lvlText w:val="[%1]"/>
      <w:lvlJc w:val="left"/>
      <w:pPr>
        <w:ind w:left="360" w:hanging="360"/>
      </w:pPr>
      <w:rPr>
        <w:rFonts w:ascii="Calibri" w:hAnsi="Calibri" w:hint="default"/>
        <w:b w:val="0"/>
        <w:i w:val="0"/>
        <w:sz w:val="24"/>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4" w15:restartNumberingAfterBreak="0">
    <w:nsid w:val="4F262C8E"/>
    <w:multiLevelType w:val="hybridMultilevel"/>
    <w:tmpl w:val="94FE4B08"/>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0E413DE"/>
    <w:multiLevelType w:val="hybridMultilevel"/>
    <w:tmpl w:val="BAE45A82"/>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3678083"/>
    <w:multiLevelType w:val="hybridMultilevel"/>
    <w:tmpl w:val="FB77961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53D00F02"/>
    <w:multiLevelType w:val="hybridMultilevel"/>
    <w:tmpl w:val="5186FDCE"/>
    <w:lvl w:ilvl="0" w:tplc="C33ECBB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5D09FF62"/>
    <w:multiLevelType w:val="hybridMultilevel"/>
    <w:tmpl w:val="D5D63006"/>
    <w:lvl w:ilvl="0" w:tplc="FFFFFFFF">
      <w:start w:val="1"/>
      <w:numFmt w:val="decimal"/>
      <w:lvlText w:val=""/>
      <w:lvlJc w:val="left"/>
    </w:lvl>
    <w:lvl w:ilvl="1" w:tplc="D28E4EC0">
      <w:numFmt w:val="decimal"/>
      <w:pStyle w:val="Nor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6D5475AC"/>
    <w:multiLevelType w:val="hybridMultilevel"/>
    <w:tmpl w:val="3D8A37D0"/>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F363B6E"/>
    <w:multiLevelType w:val="hybridMultilevel"/>
    <w:tmpl w:val="BA2E1A8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7C10379E"/>
    <w:multiLevelType w:val="hybridMultilevel"/>
    <w:tmpl w:val="F3F0CBD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16cid:durableId="1949701011">
    <w:abstractNumId w:val="19"/>
  </w:num>
  <w:num w:numId="2" w16cid:durableId="1971981157">
    <w:abstractNumId w:val="4"/>
  </w:num>
  <w:num w:numId="3" w16cid:durableId="994577335">
    <w:abstractNumId w:val="21"/>
  </w:num>
  <w:num w:numId="4" w16cid:durableId="1180118918">
    <w:abstractNumId w:val="15"/>
  </w:num>
  <w:num w:numId="5" w16cid:durableId="574978926">
    <w:abstractNumId w:val="14"/>
  </w:num>
  <w:num w:numId="6" w16cid:durableId="424544424">
    <w:abstractNumId w:val="17"/>
  </w:num>
  <w:num w:numId="7" w16cid:durableId="1255474202">
    <w:abstractNumId w:val="6"/>
  </w:num>
  <w:num w:numId="8" w16cid:durableId="606811755">
    <w:abstractNumId w:val="16"/>
  </w:num>
  <w:num w:numId="9" w16cid:durableId="1620062706">
    <w:abstractNumId w:val="8"/>
  </w:num>
  <w:num w:numId="10" w16cid:durableId="1597904760">
    <w:abstractNumId w:val="18"/>
  </w:num>
  <w:num w:numId="11" w16cid:durableId="1134568565">
    <w:abstractNumId w:val="12"/>
  </w:num>
  <w:num w:numId="12" w16cid:durableId="1681926175">
    <w:abstractNumId w:val="1"/>
  </w:num>
  <w:num w:numId="13" w16cid:durableId="1501772106">
    <w:abstractNumId w:val="9"/>
  </w:num>
  <w:num w:numId="14" w16cid:durableId="153421210">
    <w:abstractNumId w:val="0"/>
  </w:num>
  <w:num w:numId="15" w16cid:durableId="75711833">
    <w:abstractNumId w:val="3"/>
  </w:num>
  <w:num w:numId="16" w16cid:durableId="1277831535">
    <w:abstractNumId w:val="2"/>
  </w:num>
  <w:num w:numId="17" w16cid:durableId="1138766539">
    <w:abstractNumId w:val="5"/>
  </w:num>
  <w:num w:numId="18" w16cid:durableId="496044630">
    <w:abstractNumId w:val="13"/>
  </w:num>
  <w:num w:numId="19" w16cid:durableId="490289483">
    <w:abstractNumId w:val="10"/>
  </w:num>
  <w:num w:numId="20" w16cid:durableId="1878348331">
    <w:abstractNumId w:val="11"/>
  </w:num>
  <w:num w:numId="21" w16cid:durableId="1836069865">
    <w:abstractNumId w:val="7"/>
  </w:num>
  <w:num w:numId="22" w16cid:durableId="490677769">
    <w:abstractNumId w:val="18"/>
    <w:lvlOverride w:ilvl="0">
      <w:startOverride w:val="1"/>
    </w:lvlOverride>
  </w:num>
  <w:num w:numId="23" w16cid:durableId="1679696877">
    <w:abstractNumId w:val="18"/>
    <w:lvlOverride w:ilvl="0">
      <w:startOverride w:val="1"/>
    </w:lvlOverride>
  </w:num>
  <w:num w:numId="24" w16cid:durableId="97217771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removeDateAndTime/>
  <w:proofState w:spelling="clean" w:grammar="clean"/>
  <w:defaultTabStop w:val="288"/>
  <w:evenAndOddHeaders/>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2NzI0Njc1NDUzNjVW0lEKTi0uzszPAykwqgUA8OnIGiwAAAA="/>
    <w:docVar w:name="EN.InstantFormat" w:val="&lt;ENInstantFormat&gt;&lt;Enabled&gt;1&lt;/Enabled&gt;&lt;ScanUnformatted&gt;1&lt;/ScanUnformatted&gt;&lt;ScanChanges&gt;1&lt;/ScanChanges&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hdelm.enl&lt;/item&gt;&lt;/Libraries&gt;&lt;/ENLibraries&gt;"/>
  </w:docVars>
  <w:rsids>
    <w:rsidRoot w:val="006416E6"/>
    <w:rsid w:val="00013275"/>
    <w:rsid w:val="00036439"/>
    <w:rsid w:val="000460E8"/>
    <w:rsid w:val="00051D88"/>
    <w:rsid w:val="00071D17"/>
    <w:rsid w:val="00075A61"/>
    <w:rsid w:val="00075D2D"/>
    <w:rsid w:val="000825C8"/>
    <w:rsid w:val="00091B57"/>
    <w:rsid w:val="000B4B8C"/>
    <w:rsid w:val="000B70CB"/>
    <w:rsid w:val="000D3D8E"/>
    <w:rsid w:val="00122C93"/>
    <w:rsid w:val="0012576A"/>
    <w:rsid w:val="001274DA"/>
    <w:rsid w:val="00145AC1"/>
    <w:rsid w:val="00153D79"/>
    <w:rsid w:val="00163700"/>
    <w:rsid w:val="00164F81"/>
    <w:rsid w:val="001668C7"/>
    <w:rsid w:val="00172266"/>
    <w:rsid w:val="001809DD"/>
    <w:rsid w:val="00183936"/>
    <w:rsid w:val="001A478B"/>
    <w:rsid w:val="001B6440"/>
    <w:rsid w:val="001C2EDB"/>
    <w:rsid w:val="001C530E"/>
    <w:rsid w:val="001C5F5B"/>
    <w:rsid w:val="001C7893"/>
    <w:rsid w:val="001D0E75"/>
    <w:rsid w:val="001D13E2"/>
    <w:rsid w:val="001D66D9"/>
    <w:rsid w:val="001E1923"/>
    <w:rsid w:val="001E3092"/>
    <w:rsid w:val="001E4570"/>
    <w:rsid w:val="00202FEE"/>
    <w:rsid w:val="00207820"/>
    <w:rsid w:val="00212CF3"/>
    <w:rsid w:val="00214F48"/>
    <w:rsid w:val="0022728E"/>
    <w:rsid w:val="002468C0"/>
    <w:rsid w:val="00253D63"/>
    <w:rsid w:val="0026283F"/>
    <w:rsid w:val="00264803"/>
    <w:rsid w:val="00274101"/>
    <w:rsid w:val="00277EB0"/>
    <w:rsid w:val="002908D1"/>
    <w:rsid w:val="0029236B"/>
    <w:rsid w:val="00297778"/>
    <w:rsid w:val="002A1206"/>
    <w:rsid w:val="002A13F1"/>
    <w:rsid w:val="002A3343"/>
    <w:rsid w:val="002A4ABE"/>
    <w:rsid w:val="002B4379"/>
    <w:rsid w:val="002B4488"/>
    <w:rsid w:val="002C4DEF"/>
    <w:rsid w:val="002D2B1A"/>
    <w:rsid w:val="002D6987"/>
    <w:rsid w:val="002F23C5"/>
    <w:rsid w:val="002F3D8D"/>
    <w:rsid w:val="002F7E10"/>
    <w:rsid w:val="00316D10"/>
    <w:rsid w:val="00321C39"/>
    <w:rsid w:val="003611C6"/>
    <w:rsid w:val="00365DE4"/>
    <w:rsid w:val="00370C9E"/>
    <w:rsid w:val="003B02A2"/>
    <w:rsid w:val="003B0E10"/>
    <w:rsid w:val="003B310B"/>
    <w:rsid w:val="003B542D"/>
    <w:rsid w:val="003D361A"/>
    <w:rsid w:val="003D412F"/>
    <w:rsid w:val="003E2E75"/>
    <w:rsid w:val="003F0787"/>
    <w:rsid w:val="003F09EC"/>
    <w:rsid w:val="003F2654"/>
    <w:rsid w:val="003F5757"/>
    <w:rsid w:val="004113BC"/>
    <w:rsid w:val="004241C2"/>
    <w:rsid w:val="00425EED"/>
    <w:rsid w:val="00426386"/>
    <w:rsid w:val="0043209D"/>
    <w:rsid w:val="00440CC8"/>
    <w:rsid w:val="0044379B"/>
    <w:rsid w:val="00462198"/>
    <w:rsid w:val="0047784A"/>
    <w:rsid w:val="00490B29"/>
    <w:rsid w:val="00491D28"/>
    <w:rsid w:val="0049224F"/>
    <w:rsid w:val="00493FDE"/>
    <w:rsid w:val="004B7952"/>
    <w:rsid w:val="004B7FBC"/>
    <w:rsid w:val="004C5BC8"/>
    <w:rsid w:val="004C7FA4"/>
    <w:rsid w:val="004E5150"/>
    <w:rsid w:val="004E75E2"/>
    <w:rsid w:val="00515B09"/>
    <w:rsid w:val="00526E78"/>
    <w:rsid w:val="0053063E"/>
    <w:rsid w:val="00533631"/>
    <w:rsid w:val="005409AC"/>
    <w:rsid w:val="00541E7F"/>
    <w:rsid w:val="005504B1"/>
    <w:rsid w:val="00552C96"/>
    <w:rsid w:val="00557752"/>
    <w:rsid w:val="00561B72"/>
    <w:rsid w:val="0057610F"/>
    <w:rsid w:val="00587C8C"/>
    <w:rsid w:val="00587E8F"/>
    <w:rsid w:val="005903D4"/>
    <w:rsid w:val="005A74C7"/>
    <w:rsid w:val="005C0A69"/>
    <w:rsid w:val="005C1AFB"/>
    <w:rsid w:val="005C4DDD"/>
    <w:rsid w:val="005D42A7"/>
    <w:rsid w:val="005F6699"/>
    <w:rsid w:val="005F7711"/>
    <w:rsid w:val="005F7AEE"/>
    <w:rsid w:val="00621115"/>
    <w:rsid w:val="00621925"/>
    <w:rsid w:val="00632EC3"/>
    <w:rsid w:val="006416E6"/>
    <w:rsid w:val="006510CA"/>
    <w:rsid w:val="00662F11"/>
    <w:rsid w:val="00684448"/>
    <w:rsid w:val="006871B7"/>
    <w:rsid w:val="00691320"/>
    <w:rsid w:val="006A2102"/>
    <w:rsid w:val="006A4DD0"/>
    <w:rsid w:val="006A6DA6"/>
    <w:rsid w:val="006B4F55"/>
    <w:rsid w:val="006C6C5C"/>
    <w:rsid w:val="006D51F2"/>
    <w:rsid w:val="0070037E"/>
    <w:rsid w:val="007025D6"/>
    <w:rsid w:val="007119E5"/>
    <w:rsid w:val="007147B1"/>
    <w:rsid w:val="0072191B"/>
    <w:rsid w:val="00725C69"/>
    <w:rsid w:val="00736CF2"/>
    <w:rsid w:val="00741160"/>
    <w:rsid w:val="00742044"/>
    <w:rsid w:val="007508C3"/>
    <w:rsid w:val="0075307E"/>
    <w:rsid w:val="007749FB"/>
    <w:rsid w:val="00782000"/>
    <w:rsid w:val="00782AD1"/>
    <w:rsid w:val="0078497A"/>
    <w:rsid w:val="00795E1C"/>
    <w:rsid w:val="00796E20"/>
    <w:rsid w:val="007A0BCA"/>
    <w:rsid w:val="007A45AC"/>
    <w:rsid w:val="007C03F6"/>
    <w:rsid w:val="007E5BC3"/>
    <w:rsid w:val="007F0D5E"/>
    <w:rsid w:val="008132AF"/>
    <w:rsid w:val="00814E55"/>
    <w:rsid w:val="00827C41"/>
    <w:rsid w:val="00846B2F"/>
    <w:rsid w:val="008514E6"/>
    <w:rsid w:val="0085217D"/>
    <w:rsid w:val="00871B29"/>
    <w:rsid w:val="00873785"/>
    <w:rsid w:val="00887F8E"/>
    <w:rsid w:val="00892DE3"/>
    <w:rsid w:val="008A7996"/>
    <w:rsid w:val="008B5AE7"/>
    <w:rsid w:val="008C01FA"/>
    <w:rsid w:val="008C15D8"/>
    <w:rsid w:val="008C23A1"/>
    <w:rsid w:val="008C759A"/>
    <w:rsid w:val="008D0147"/>
    <w:rsid w:val="008D1857"/>
    <w:rsid w:val="008E1FE7"/>
    <w:rsid w:val="008E70F7"/>
    <w:rsid w:val="008F0E65"/>
    <w:rsid w:val="008F7D43"/>
    <w:rsid w:val="00903C64"/>
    <w:rsid w:val="00912127"/>
    <w:rsid w:val="0091223B"/>
    <w:rsid w:val="00912FA7"/>
    <w:rsid w:val="00921A3A"/>
    <w:rsid w:val="0092266A"/>
    <w:rsid w:val="00942BB7"/>
    <w:rsid w:val="00942EF4"/>
    <w:rsid w:val="009453F2"/>
    <w:rsid w:val="00970A2E"/>
    <w:rsid w:val="009818D8"/>
    <w:rsid w:val="00990AED"/>
    <w:rsid w:val="009929E2"/>
    <w:rsid w:val="009A4C2C"/>
    <w:rsid w:val="009A515E"/>
    <w:rsid w:val="009B3EC2"/>
    <w:rsid w:val="009C532F"/>
    <w:rsid w:val="009C7222"/>
    <w:rsid w:val="009D604F"/>
    <w:rsid w:val="009E24E5"/>
    <w:rsid w:val="009E298B"/>
    <w:rsid w:val="009E63DB"/>
    <w:rsid w:val="009F0DE4"/>
    <w:rsid w:val="009F10AE"/>
    <w:rsid w:val="00A06E43"/>
    <w:rsid w:val="00A15536"/>
    <w:rsid w:val="00A213F4"/>
    <w:rsid w:val="00A4741F"/>
    <w:rsid w:val="00A63BF4"/>
    <w:rsid w:val="00A71DBD"/>
    <w:rsid w:val="00A96B95"/>
    <w:rsid w:val="00AA0C81"/>
    <w:rsid w:val="00AA3BE1"/>
    <w:rsid w:val="00AA4332"/>
    <w:rsid w:val="00AA4F5F"/>
    <w:rsid w:val="00AA55A2"/>
    <w:rsid w:val="00AB123C"/>
    <w:rsid w:val="00AB30A7"/>
    <w:rsid w:val="00AC0358"/>
    <w:rsid w:val="00AC78F6"/>
    <w:rsid w:val="00AE23DF"/>
    <w:rsid w:val="00AE39DA"/>
    <w:rsid w:val="00B0358D"/>
    <w:rsid w:val="00B07F61"/>
    <w:rsid w:val="00B1613D"/>
    <w:rsid w:val="00B35A1F"/>
    <w:rsid w:val="00B45B84"/>
    <w:rsid w:val="00B5756C"/>
    <w:rsid w:val="00B65823"/>
    <w:rsid w:val="00B66135"/>
    <w:rsid w:val="00B83B35"/>
    <w:rsid w:val="00B87438"/>
    <w:rsid w:val="00BA176E"/>
    <w:rsid w:val="00BA71D6"/>
    <w:rsid w:val="00BC0FC5"/>
    <w:rsid w:val="00BC2D71"/>
    <w:rsid w:val="00BC7D4B"/>
    <w:rsid w:val="00BE1551"/>
    <w:rsid w:val="00BE62C0"/>
    <w:rsid w:val="00BE6529"/>
    <w:rsid w:val="00BF35C2"/>
    <w:rsid w:val="00BF5152"/>
    <w:rsid w:val="00C022F9"/>
    <w:rsid w:val="00C05575"/>
    <w:rsid w:val="00C22AD0"/>
    <w:rsid w:val="00C36890"/>
    <w:rsid w:val="00C36D8E"/>
    <w:rsid w:val="00C54315"/>
    <w:rsid w:val="00C60533"/>
    <w:rsid w:val="00C75844"/>
    <w:rsid w:val="00C8177F"/>
    <w:rsid w:val="00CA0EE5"/>
    <w:rsid w:val="00CA43A2"/>
    <w:rsid w:val="00CB564A"/>
    <w:rsid w:val="00CB6CFA"/>
    <w:rsid w:val="00CC0112"/>
    <w:rsid w:val="00CC1863"/>
    <w:rsid w:val="00CC39B0"/>
    <w:rsid w:val="00CC7DE2"/>
    <w:rsid w:val="00CD17B6"/>
    <w:rsid w:val="00CD7959"/>
    <w:rsid w:val="00CE134D"/>
    <w:rsid w:val="00CF167B"/>
    <w:rsid w:val="00D0529B"/>
    <w:rsid w:val="00D05541"/>
    <w:rsid w:val="00D16230"/>
    <w:rsid w:val="00D17FF4"/>
    <w:rsid w:val="00D36368"/>
    <w:rsid w:val="00D4192E"/>
    <w:rsid w:val="00D47274"/>
    <w:rsid w:val="00D5456C"/>
    <w:rsid w:val="00D57DAC"/>
    <w:rsid w:val="00D6401C"/>
    <w:rsid w:val="00D76EA7"/>
    <w:rsid w:val="00D9259B"/>
    <w:rsid w:val="00D94AB9"/>
    <w:rsid w:val="00D95349"/>
    <w:rsid w:val="00DB7FFA"/>
    <w:rsid w:val="00DD4E72"/>
    <w:rsid w:val="00DD5CE7"/>
    <w:rsid w:val="00DD66D0"/>
    <w:rsid w:val="00DF6968"/>
    <w:rsid w:val="00E02959"/>
    <w:rsid w:val="00E164C6"/>
    <w:rsid w:val="00E21BED"/>
    <w:rsid w:val="00E440CA"/>
    <w:rsid w:val="00E46586"/>
    <w:rsid w:val="00E50DE7"/>
    <w:rsid w:val="00E606CA"/>
    <w:rsid w:val="00E61165"/>
    <w:rsid w:val="00E6722B"/>
    <w:rsid w:val="00E73B60"/>
    <w:rsid w:val="00E75DE6"/>
    <w:rsid w:val="00E821A4"/>
    <w:rsid w:val="00E848AD"/>
    <w:rsid w:val="00E8673D"/>
    <w:rsid w:val="00E961D9"/>
    <w:rsid w:val="00E97713"/>
    <w:rsid w:val="00EA143C"/>
    <w:rsid w:val="00EC1FC1"/>
    <w:rsid w:val="00EC778F"/>
    <w:rsid w:val="00ED6096"/>
    <w:rsid w:val="00EF2E1D"/>
    <w:rsid w:val="00EF3009"/>
    <w:rsid w:val="00F20D5F"/>
    <w:rsid w:val="00F246EE"/>
    <w:rsid w:val="00F33E49"/>
    <w:rsid w:val="00F33F2E"/>
    <w:rsid w:val="00F42BF8"/>
    <w:rsid w:val="00F43E85"/>
    <w:rsid w:val="00F639C5"/>
    <w:rsid w:val="00F6795D"/>
    <w:rsid w:val="00F8787E"/>
    <w:rsid w:val="00FA7B39"/>
    <w:rsid w:val="00FC3EF8"/>
    <w:rsid w:val="00FD349C"/>
    <w:rsid w:val="00FF2464"/>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F74C7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Angsana New"/>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9DA"/>
    <w:pPr>
      <w:numPr>
        <w:ilvl w:val="1"/>
        <w:numId w:val="10"/>
      </w:numPr>
      <w:autoSpaceDE w:val="0"/>
      <w:autoSpaceDN w:val="0"/>
      <w:adjustRightInd w:val="0"/>
      <w:ind w:firstLine="200"/>
      <w:jc w:val="both"/>
    </w:pPr>
    <w:rPr>
      <w:rFonts w:cs="Times New Roman"/>
      <w:color w:val="000000"/>
      <w:sz w:val="22"/>
      <w:szCs w:val="22"/>
      <w:lang w:eastAsia="en-US" w:bidi="th-TH"/>
    </w:rPr>
  </w:style>
  <w:style w:type="paragraph" w:styleId="Heading1">
    <w:name w:val="heading 1"/>
    <w:basedOn w:val="Default"/>
    <w:qFormat/>
    <w:rsid w:val="00AE39DA"/>
    <w:pPr>
      <w:jc w:val="both"/>
      <w:outlineLvl w:val="0"/>
    </w:pPr>
    <w:rPr>
      <w:b/>
      <w:bCs/>
      <w:sz w:val="22"/>
      <w:szCs w:val="22"/>
    </w:rPr>
  </w:style>
  <w:style w:type="paragraph" w:styleId="Heading2">
    <w:name w:val="heading 2"/>
    <w:basedOn w:val="Default"/>
    <w:next w:val="Normal"/>
    <w:link w:val="Heading2Char"/>
    <w:uiPriority w:val="9"/>
    <w:unhideWhenUsed/>
    <w:qFormat/>
    <w:rsid w:val="00AE39DA"/>
    <w:pPr>
      <w:outlineLvl w:val="1"/>
    </w:pPr>
    <w:rPr>
      <w:b/>
      <w:bCs/>
      <w:i/>
      <w:iCs/>
      <w:sz w:val="22"/>
      <w:szCs w:val="22"/>
    </w:rPr>
  </w:style>
  <w:style w:type="paragraph" w:styleId="Heading3">
    <w:name w:val="heading 3"/>
    <w:basedOn w:val="Normal"/>
    <w:qFormat/>
    <w:pPr>
      <w:outlineLvl w:val="2"/>
    </w:pPr>
    <w:rPr>
      <w:rFonts w:ascii="Arial Unicode MS" w:cs="Arial Unicode M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szCs w:val="28"/>
    </w:rPr>
  </w:style>
  <w:style w:type="character" w:styleId="Hyperlink">
    <w:name w:val="Hyperlink"/>
    <w:rPr>
      <w:color w:val="0000FF"/>
      <w:u w:val="single"/>
    </w:rPr>
  </w:style>
  <w:style w:type="paragraph" w:styleId="BodyText">
    <w:name w:val="Body Text"/>
    <w:basedOn w:val="Normal"/>
    <w:semiHidden/>
    <w:rPr>
      <w:sz w:val="32"/>
      <w:szCs w:val="32"/>
    </w:rPr>
  </w:style>
  <w:style w:type="paragraph" w:styleId="NormalWeb">
    <w:name w:val="Normal (Web)"/>
    <w:basedOn w:val="Normal"/>
    <w:uiPriority w:val="99"/>
    <w:pPr>
      <w:spacing w:before="100" w:beforeAutospacing="1" w:after="100" w:afterAutospacing="1"/>
    </w:pPr>
    <w:rPr>
      <w:rFonts w:ascii="Arial Unicode MS" w:cs="Arial Unicode MS"/>
    </w:rPr>
  </w:style>
  <w:style w:type="paragraph" w:styleId="BodyText2">
    <w:name w:val="Body Text 2"/>
    <w:basedOn w:val="Normal"/>
    <w:semiHidden/>
    <w:pPr>
      <w:jc w:val="thaiDistribute"/>
    </w:pPr>
  </w:style>
  <w:style w:type="paragraph" w:styleId="BodyText3">
    <w:name w:val="Body Text 3"/>
    <w:basedOn w:val="Normal"/>
    <w:semiHidden/>
    <w:pPr>
      <w:jc w:val="center"/>
    </w:pPr>
    <w:rPr>
      <w:b/>
      <w:bCs/>
    </w:rPr>
  </w:style>
  <w:style w:type="paragraph" w:styleId="Caption">
    <w:name w:val="caption"/>
    <w:basedOn w:val="Normal"/>
    <w:next w:val="Normal"/>
    <w:qFormat/>
    <w:pPr>
      <w:jc w:val="center"/>
    </w:pPr>
    <w:rPr>
      <w:b/>
      <w:bCs/>
    </w:rPr>
  </w:style>
  <w:style w:type="paragraph" w:styleId="BodyTextIndent">
    <w:name w:val="Body Text Indent"/>
    <w:basedOn w:val="Normal"/>
    <w:semiHidden/>
    <w:pPr>
      <w:ind w:firstLine="284"/>
      <w:jc w:val="thaiDistribute"/>
    </w:pPr>
  </w:style>
  <w:style w:type="paragraph" w:customStyle="1" w:styleId="a">
    <w:name w:val="ข้อความบอลลูน"/>
    <w:basedOn w:val="Normal"/>
    <w:semiHidden/>
    <w:rPr>
      <w:rFonts w:ascii="Tahoma" w:hAnsi="Tahoma"/>
      <w:sz w:val="16"/>
      <w:szCs w:val="18"/>
    </w:rPr>
  </w:style>
  <w:style w:type="paragraph" w:styleId="Footer">
    <w:name w:val="footer"/>
    <w:basedOn w:val="Normal"/>
    <w:link w:val="FooterChar"/>
    <w:uiPriority w:val="99"/>
    <w:pPr>
      <w:tabs>
        <w:tab w:val="center" w:pos="4320"/>
        <w:tab w:val="right" w:pos="8640"/>
      </w:tabs>
    </w:pPr>
    <w:rPr>
      <w:szCs w:val="28"/>
    </w:rPr>
  </w:style>
  <w:style w:type="character" w:styleId="PageNumber">
    <w:name w:val="page number"/>
    <w:basedOn w:val="DefaultParagraphFont"/>
    <w:semiHidden/>
  </w:style>
  <w:style w:type="paragraph" w:styleId="Header">
    <w:name w:val="header"/>
    <w:basedOn w:val="Normal"/>
    <w:semiHidden/>
    <w:pPr>
      <w:tabs>
        <w:tab w:val="center" w:pos="4320"/>
        <w:tab w:val="right" w:pos="8640"/>
      </w:tabs>
    </w:pPr>
    <w:rPr>
      <w:szCs w:val="28"/>
    </w:rPr>
  </w:style>
  <w:style w:type="character" w:styleId="Emphasis">
    <w:name w:val="Emphasis"/>
    <w:qFormat/>
    <w:rPr>
      <w:b/>
      <w:bCs/>
      <w:i w:val="0"/>
      <w:iCs w:val="0"/>
    </w:rPr>
  </w:style>
  <w:style w:type="character" w:styleId="HTMLCite">
    <w:name w:val="HTML Cite"/>
    <w:semiHidden/>
    <w:rPr>
      <w:i w:val="0"/>
      <w:iCs w:val="0"/>
      <w:color w:val="008000"/>
    </w:rPr>
  </w:style>
  <w:style w:type="paragraph" w:customStyle="1" w:styleId="Heading32">
    <w:name w:val="Heading 32"/>
    <w:basedOn w:val="Normal"/>
    <w:pPr>
      <w:outlineLvl w:val="3"/>
    </w:pPr>
    <w:rPr>
      <w:rFonts w:ascii="Tahoma" w:hAnsi="Tahoma" w:cs="Tahoma"/>
      <w:sz w:val="27"/>
      <w:szCs w:val="27"/>
    </w:rPr>
  </w:style>
  <w:style w:type="character" w:customStyle="1" w:styleId="bwxsm">
    <w:name w:val="b w xsm"/>
    <w:rPr>
      <w:b w:val="0"/>
      <w:bCs w:val="0"/>
      <w:sz w:val="27"/>
      <w:szCs w:val="27"/>
    </w:rPr>
  </w:style>
  <w:style w:type="character" w:customStyle="1" w:styleId="f1">
    <w:name w:val="f1"/>
    <w:rPr>
      <w:b w:val="0"/>
      <w:bCs w:val="0"/>
      <w:color w:val="676767"/>
      <w:sz w:val="27"/>
      <w:szCs w:val="27"/>
    </w:rPr>
  </w:style>
  <w:style w:type="character" w:customStyle="1" w:styleId="Hyperlink2">
    <w:name w:val="Hyperlink2"/>
    <w:rPr>
      <w:color w:val="7777CC"/>
      <w:u w:val="single"/>
    </w:rPr>
  </w:style>
  <w:style w:type="character" w:customStyle="1" w:styleId="gl1">
    <w:name w:val="gl1"/>
    <w:rPr>
      <w:b w:val="0"/>
      <w:bCs w:val="0"/>
      <w:sz w:val="27"/>
      <w:szCs w:val="27"/>
    </w:rPr>
  </w:style>
  <w:style w:type="character" w:styleId="FollowedHyperlink">
    <w:name w:val="FollowedHyperlink"/>
    <w:semiHidden/>
    <w:rPr>
      <w:color w:val="800080"/>
      <w:u w:val="single"/>
    </w:rPr>
  </w:style>
  <w:style w:type="character" w:styleId="Strong">
    <w:name w:val="Strong"/>
    <w:uiPriority w:val="22"/>
    <w:qFormat/>
    <w:rPr>
      <w:b/>
      <w:bCs/>
    </w:rPr>
  </w:style>
  <w:style w:type="paragraph" w:customStyle="1" w:styleId="Default">
    <w:name w:val="Default"/>
    <w:pPr>
      <w:autoSpaceDE w:val="0"/>
      <w:autoSpaceDN w:val="0"/>
      <w:adjustRightInd w:val="0"/>
    </w:pPr>
    <w:rPr>
      <w:rFonts w:cs="Times New Roman"/>
      <w:color w:val="000000"/>
      <w:sz w:val="24"/>
      <w:szCs w:val="24"/>
      <w:lang w:eastAsia="en-US" w:bidi="th-TH"/>
    </w:rPr>
  </w:style>
  <w:style w:type="paragraph" w:styleId="BodyTextIndent2">
    <w:name w:val="Body Text Indent 2"/>
    <w:basedOn w:val="Normal"/>
    <w:semiHidden/>
    <w:pPr>
      <w:ind w:left="720" w:hanging="720"/>
      <w:jc w:val="thaiDistribute"/>
    </w:pPr>
    <w:rPr>
      <w:sz w:val="20"/>
      <w:szCs w:val="20"/>
    </w:rPr>
  </w:style>
  <w:style w:type="paragraph" w:styleId="BodyTextIndent3">
    <w:name w:val="Body Text Indent 3"/>
    <w:basedOn w:val="Normal"/>
    <w:semiHidden/>
    <w:pPr>
      <w:spacing w:after="120"/>
      <w:ind w:left="360" w:hanging="360"/>
      <w:jc w:val="thaiDistribute"/>
    </w:pPr>
    <w:rPr>
      <w:sz w:val="20"/>
      <w:szCs w:val="20"/>
    </w:rPr>
  </w:style>
  <w:style w:type="paragraph" w:customStyle="1" w:styleId="Authors">
    <w:name w:val="Authors"/>
    <w:basedOn w:val="Normal"/>
    <w:next w:val="Papertext"/>
    <w:rsid w:val="00912127"/>
    <w:pPr>
      <w:jc w:val="center"/>
    </w:pPr>
    <w:rPr>
      <w:rFonts w:eastAsia="SimSun"/>
      <w:lang w:val="hr-HR" w:bidi="ar-SA"/>
    </w:rPr>
  </w:style>
  <w:style w:type="paragraph" w:customStyle="1" w:styleId="Papertext">
    <w:name w:val="Paper text"/>
    <w:basedOn w:val="Normal"/>
    <w:rsid w:val="00912127"/>
    <w:rPr>
      <w:rFonts w:eastAsia="SimSun"/>
      <w:lang w:bidi="ar-SA"/>
    </w:rPr>
  </w:style>
  <w:style w:type="character" w:customStyle="1" w:styleId="AuthorsafiiliationChar">
    <w:name w:val="Author's afiiliation Char"/>
    <w:rsid w:val="00912127"/>
    <w:rPr>
      <w:i/>
      <w:sz w:val="24"/>
      <w:szCs w:val="24"/>
      <w:lang w:val="hr-HR" w:eastAsia="en-US" w:bidi="ar-SA"/>
    </w:rPr>
  </w:style>
  <w:style w:type="paragraph" w:customStyle="1" w:styleId="SectionHeading">
    <w:name w:val="Section Heading"/>
    <w:next w:val="Normal"/>
    <w:rsid w:val="008F0E65"/>
    <w:pPr>
      <w:numPr>
        <w:numId w:val="17"/>
      </w:numPr>
      <w:spacing w:before="240" w:after="120"/>
    </w:pPr>
    <w:rPr>
      <w:rFonts w:cs="Arial"/>
      <w:b/>
      <w:bCs/>
      <w:caps/>
      <w:kern w:val="32"/>
      <w:sz w:val="22"/>
      <w:szCs w:val="22"/>
      <w:lang w:eastAsia="en-US"/>
    </w:rPr>
  </w:style>
  <w:style w:type="paragraph" w:customStyle="1" w:styleId="a-sub2">
    <w:name w:val="a-sub2"/>
    <w:basedOn w:val="Normal"/>
    <w:rsid w:val="008F0E65"/>
    <w:pPr>
      <w:numPr>
        <w:ilvl w:val="2"/>
        <w:numId w:val="17"/>
      </w:numPr>
    </w:pPr>
    <w:rPr>
      <w:rFonts w:eastAsia="MS Mincho"/>
      <w:szCs w:val="20"/>
      <w:lang w:eastAsia="ja-JP" w:bidi="ar-SA"/>
    </w:rPr>
  </w:style>
  <w:style w:type="character" w:customStyle="1" w:styleId="shorttext">
    <w:name w:val="short_text"/>
    <w:basedOn w:val="DefaultParagraphFont"/>
    <w:rsid w:val="00E46586"/>
  </w:style>
  <w:style w:type="character" w:customStyle="1" w:styleId="FooterChar">
    <w:name w:val="Footer Char"/>
    <w:link w:val="Footer"/>
    <w:uiPriority w:val="99"/>
    <w:rsid w:val="005F6699"/>
    <w:rPr>
      <w:sz w:val="24"/>
      <w:szCs w:val="28"/>
      <w:lang w:val="en-US" w:eastAsia="en-US" w:bidi="th-TH"/>
    </w:rPr>
  </w:style>
  <w:style w:type="character" w:customStyle="1" w:styleId="UnresolvedMention1">
    <w:name w:val="Unresolved Mention1"/>
    <w:uiPriority w:val="99"/>
    <w:semiHidden/>
    <w:unhideWhenUsed/>
    <w:rsid w:val="004C5BC8"/>
    <w:rPr>
      <w:color w:val="808080"/>
      <w:shd w:val="clear" w:color="auto" w:fill="E6E6E6"/>
    </w:rPr>
  </w:style>
  <w:style w:type="character" w:styleId="UnresolvedMention">
    <w:name w:val="Unresolved Mention"/>
    <w:basedOn w:val="DefaultParagraphFont"/>
    <w:uiPriority w:val="99"/>
    <w:semiHidden/>
    <w:unhideWhenUsed/>
    <w:rsid w:val="00533631"/>
    <w:rPr>
      <w:color w:val="605E5C"/>
      <w:shd w:val="clear" w:color="auto" w:fill="E1DFDD"/>
    </w:rPr>
  </w:style>
  <w:style w:type="character" w:customStyle="1" w:styleId="longtext">
    <w:name w:val="long_text"/>
    <w:basedOn w:val="DefaultParagraphFont"/>
    <w:rsid w:val="00561B72"/>
  </w:style>
  <w:style w:type="character" w:customStyle="1" w:styleId="mediumtext">
    <w:name w:val="medium_text"/>
    <w:basedOn w:val="DefaultParagraphFont"/>
    <w:rsid w:val="00370C9E"/>
  </w:style>
  <w:style w:type="paragraph" w:customStyle="1" w:styleId="IEEEParagraph">
    <w:name w:val="IEEE Paragraph"/>
    <w:basedOn w:val="Normal"/>
    <w:link w:val="IEEEParagraphChar"/>
    <w:rsid w:val="008B5AE7"/>
    <w:pPr>
      <w:snapToGrid w:val="0"/>
      <w:ind w:firstLine="216"/>
    </w:pPr>
    <w:rPr>
      <w:rFonts w:eastAsia="SimSun"/>
      <w:sz w:val="20"/>
      <w:lang w:val="en-AU" w:eastAsia="zh-CN" w:bidi="ar-SA"/>
    </w:rPr>
  </w:style>
  <w:style w:type="character" w:customStyle="1" w:styleId="IEEEParagraphChar">
    <w:name w:val="IEEE Paragraph Char"/>
    <w:link w:val="IEEEParagraph"/>
    <w:rsid w:val="008B5AE7"/>
    <w:rPr>
      <w:rFonts w:eastAsia="SimSun" w:cs="Times New Roman"/>
      <w:szCs w:val="24"/>
      <w:lang w:val="en-AU" w:eastAsia="zh-CN"/>
    </w:rPr>
  </w:style>
  <w:style w:type="paragraph" w:customStyle="1" w:styleId="IEEEReferenceItem">
    <w:name w:val="IEEE Reference Item"/>
    <w:basedOn w:val="Normal"/>
    <w:rsid w:val="008B5AE7"/>
    <w:pPr>
      <w:tabs>
        <w:tab w:val="num" w:pos="432"/>
      </w:tabs>
      <w:snapToGrid w:val="0"/>
      <w:ind w:left="432" w:hanging="432"/>
    </w:pPr>
    <w:rPr>
      <w:rFonts w:eastAsia="SimSun"/>
      <w:sz w:val="16"/>
      <w:lang w:eastAsia="zh-CN" w:bidi="ar-SA"/>
    </w:rPr>
  </w:style>
  <w:style w:type="character" w:customStyle="1" w:styleId="Heading2Char">
    <w:name w:val="Heading 2 Char"/>
    <w:basedOn w:val="DefaultParagraphFont"/>
    <w:link w:val="Heading2"/>
    <w:uiPriority w:val="9"/>
    <w:rsid w:val="00AE39DA"/>
    <w:rPr>
      <w:rFonts w:cs="Times New Roman"/>
      <w:b/>
      <w:bCs/>
      <w:i/>
      <w:iCs/>
      <w:color w:val="000000"/>
      <w:sz w:val="22"/>
      <w:szCs w:val="22"/>
      <w:lang w:eastAsia="en-US" w:bidi="th-TH"/>
    </w:rPr>
  </w:style>
  <w:style w:type="paragraph" w:styleId="Quote">
    <w:name w:val="Quote"/>
    <w:basedOn w:val="Default"/>
    <w:next w:val="Normal"/>
    <w:link w:val="QuoteChar"/>
    <w:uiPriority w:val="29"/>
    <w:qFormat/>
    <w:rsid w:val="00AE39DA"/>
    <w:pPr>
      <w:jc w:val="center"/>
    </w:pPr>
    <w:rPr>
      <w:bCs/>
      <w:sz w:val="20"/>
      <w:szCs w:val="20"/>
    </w:rPr>
  </w:style>
  <w:style w:type="character" w:customStyle="1" w:styleId="QuoteChar">
    <w:name w:val="Quote Char"/>
    <w:basedOn w:val="DefaultParagraphFont"/>
    <w:link w:val="Quote"/>
    <w:uiPriority w:val="29"/>
    <w:rsid w:val="00AE39DA"/>
    <w:rPr>
      <w:rFonts w:cs="Times New Roman"/>
      <w:bCs/>
      <w:color w:val="000000"/>
      <w:lang w:eastAsia="en-US" w:bidi="th-TH"/>
    </w:rPr>
  </w:style>
  <w:style w:type="table" w:styleId="TableGrid">
    <w:name w:val="Table Grid"/>
    <w:basedOn w:val="TableNormal"/>
    <w:uiPriority w:val="39"/>
    <w:rsid w:val="00AE39DA"/>
    <w:rPr>
      <w:rFonts w:asciiTheme="minorHAnsi" w:eastAsiaTheme="minorHAnsi" w:hAnsiTheme="minorHAnsi" w:cstheme="minorBidi"/>
      <w:kern w:val="2"/>
      <w:sz w:val="22"/>
      <w:szCs w:val="22"/>
      <w:lang w:val="en-ID"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E39DA"/>
    <w:pPr>
      <w:ind w:left="720"/>
      <w:contextualSpacing/>
    </w:pPr>
    <w:rPr>
      <w:rFonts w:cs="Angsana New"/>
      <w:szCs w:val="28"/>
    </w:rPr>
  </w:style>
  <w:style w:type="character" w:styleId="SubtleReference">
    <w:name w:val="Subtle Reference"/>
    <w:uiPriority w:val="31"/>
    <w:qFormat/>
    <w:rsid w:val="00AE39DA"/>
    <w:rPr>
      <w:noProof/>
    </w:rPr>
  </w:style>
  <w:style w:type="paragraph" w:customStyle="1" w:styleId="ICTSAuthorIdentity">
    <w:name w:val="ICTS_AuthorIdentity"/>
    <w:basedOn w:val="BodyText3"/>
    <w:rsid w:val="00C8177F"/>
    <w:pPr>
      <w:numPr>
        <w:ilvl w:val="0"/>
        <w:numId w:val="0"/>
      </w:numPr>
      <w:autoSpaceDE/>
      <w:autoSpaceDN/>
      <w:adjustRightInd/>
    </w:pPr>
    <w:rPr>
      <w:rFonts w:eastAsia="MS Mincho"/>
      <w:b w:val="0"/>
      <w:bCs w:val="0"/>
      <w:color w:val="auto"/>
      <w:sz w:val="20"/>
      <w:szCs w:val="20"/>
      <w:lang w:bidi="ar-SA"/>
    </w:rPr>
  </w:style>
  <w:style w:type="paragraph" w:styleId="HTMLPreformatted">
    <w:name w:val="HTML Preformatted"/>
    <w:basedOn w:val="Normal"/>
    <w:link w:val="HTMLPreformattedChar"/>
    <w:uiPriority w:val="99"/>
    <w:semiHidden/>
    <w:unhideWhenUsed/>
    <w:rsid w:val="00C8177F"/>
    <w:rPr>
      <w:rFonts w:ascii="Consolas" w:hAnsi="Consolas" w:cs="Angsana New"/>
      <w:sz w:val="20"/>
      <w:szCs w:val="25"/>
    </w:rPr>
  </w:style>
  <w:style w:type="character" w:customStyle="1" w:styleId="HTMLPreformattedChar">
    <w:name w:val="HTML Preformatted Char"/>
    <w:basedOn w:val="DefaultParagraphFont"/>
    <w:link w:val="HTMLPreformatted"/>
    <w:uiPriority w:val="99"/>
    <w:semiHidden/>
    <w:rsid w:val="00C8177F"/>
    <w:rPr>
      <w:rFonts w:ascii="Consolas" w:hAnsi="Consolas"/>
      <w:color w:val="000000"/>
      <w:szCs w:val="25"/>
      <w:lang w:eastAsia="en-US" w:bidi="th-TH"/>
    </w:rPr>
  </w:style>
  <w:style w:type="character" w:customStyle="1" w:styleId="y2iqfc">
    <w:name w:val="y2iqfc"/>
    <w:basedOn w:val="DefaultParagraphFont"/>
    <w:rsid w:val="00C817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windows-87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80/19475705.2020.171475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F3785-CD95-4614-B1B6-77474A4D5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104</Words>
  <Characters>1199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4-06T09:16:00Z</dcterms:created>
  <dcterms:modified xsi:type="dcterms:W3CDTF">2026-04-06T10:15:00Z</dcterms:modified>
</cp:coreProperties>
</file>